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8762F" w14:textId="1BF052DB" w:rsidR="007F0FEB" w:rsidRP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  <w:bookmarkStart w:id="0" w:name="_GoBack"/>
      <w:bookmarkEnd w:id="0"/>
      <w:r w:rsidRPr="007F0FEB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Supplementary Material</w:t>
      </w:r>
    </w:p>
    <w:p w14:paraId="07082638" w14:textId="6D545983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0D684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Table </w:t>
      </w:r>
      <w:r w:rsidR="00F06531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1</w:t>
      </w:r>
      <w:r w:rsidRPr="000D684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A Effects of heat treatment methods of moisture conditioned (20% and 53%) Bambara groundnut seeds on the pasting properties of resulting flours ran under buffer conditions. A</w:t>
      </w:r>
    </w:p>
    <w:tbl>
      <w:tblPr>
        <w:tblW w:w="963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91"/>
        <w:gridCol w:w="1117"/>
        <w:gridCol w:w="1002"/>
        <w:gridCol w:w="1234"/>
        <w:gridCol w:w="1234"/>
        <w:gridCol w:w="953"/>
        <w:gridCol w:w="917"/>
        <w:gridCol w:w="1131"/>
        <w:gridCol w:w="784"/>
        <w:gridCol w:w="917"/>
      </w:tblGrid>
      <w:tr w:rsidR="007F0FEB" w:rsidRPr="002673F2" w14:paraId="12DB65BB" w14:textId="77777777" w:rsidTr="000D6844">
        <w:trPr>
          <w:trHeight w:val="1129"/>
        </w:trPr>
        <w:tc>
          <w:tcPr>
            <w:tcW w:w="11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AEDF6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oisture Content (%)</w:t>
            </w:r>
          </w:p>
        </w:tc>
        <w:tc>
          <w:tcPr>
            <w:tcW w:w="8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BC461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Heat Treatment Method</w:t>
            </w:r>
          </w:p>
        </w:tc>
        <w:tc>
          <w:tcPr>
            <w:tcW w:w="76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2D9762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Treatment time (min)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96D75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asting Temperature (°C)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CFF34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eak</w:t>
            </w:r>
          </w:p>
          <w:p w14:paraId="18B4E08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Temperature (°C)</w:t>
            </w:r>
          </w:p>
        </w:tc>
        <w:tc>
          <w:tcPr>
            <w:tcW w:w="107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E159C6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eak Viscosity (mPa.s)</w:t>
            </w:r>
          </w:p>
        </w:tc>
        <w:tc>
          <w:tcPr>
            <w:tcW w:w="96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1E696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Hold Viscosity (mPa.s) </w:t>
            </w:r>
          </w:p>
        </w:tc>
        <w:tc>
          <w:tcPr>
            <w:tcW w:w="9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BE2E4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US"/>
              </w:rPr>
              <w:t>Breakdown (mPa.s)  (peak - hold)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01DA1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Setback (mPa.s) (final-peak)</w:t>
            </w:r>
          </w:p>
        </w:tc>
        <w:tc>
          <w:tcPr>
            <w:tcW w:w="96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189A1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Final Viscosity (mPa.s)</w:t>
            </w:r>
          </w:p>
        </w:tc>
      </w:tr>
      <w:tr w:rsidR="007F0FEB" w:rsidRPr="002673F2" w14:paraId="786178FC" w14:textId="77777777" w:rsidTr="000D6844">
        <w:trPr>
          <w:trHeight w:val="299"/>
        </w:trPr>
        <w:tc>
          <w:tcPr>
            <w:tcW w:w="11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DA6B7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RUT</w:t>
            </w:r>
          </w:p>
        </w:tc>
        <w:tc>
          <w:tcPr>
            <w:tcW w:w="84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7594E0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1268C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109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4ABA7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EE1349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2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15)</w:t>
            </w:r>
          </w:p>
        </w:tc>
        <w:tc>
          <w:tcPr>
            <w:tcW w:w="107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0AB3CE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75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8.53)</w:t>
            </w:r>
          </w:p>
        </w:tc>
        <w:tc>
          <w:tcPr>
            <w:tcW w:w="96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44C3EA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99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2.18)</w:t>
            </w:r>
          </w:p>
        </w:tc>
        <w:tc>
          <w:tcPr>
            <w:tcW w:w="9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C0CC3F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76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9.23)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0C5D9A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96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2.44)</w:t>
            </w:r>
          </w:p>
        </w:tc>
        <w:tc>
          <w:tcPr>
            <w:tcW w:w="96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13AD09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298.2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13)</w:t>
            </w:r>
          </w:p>
        </w:tc>
      </w:tr>
      <w:tr w:rsidR="007F0FEB" w:rsidRPr="002673F2" w14:paraId="29782D94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6B620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89D1BA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39F55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084C14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FF771A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10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2CFB14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18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55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4D04DE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77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3.67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64871D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41.0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3.17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4448C1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0.9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.2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4C01F2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95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.52)</w:t>
            </w:r>
          </w:p>
        </w:tc>
      </w:tr>
      <w:tr w:rsidR="007F0FEB" w:rsidRPr="002673F2" w14:paraId="4BA542A8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2795DC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0EB0E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Infrared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FA51DB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C7265E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BBCAE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080D53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30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50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981530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30.7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1.51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15A695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9.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4.11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488F55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0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9.2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539F62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19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80)</w:t>
            </w:r>
          </w:p>
        </w:tc>
      </w:tr>
      <w:tr w:rsidR="007F0FEB" w:rsidRPr="002673F2" w14:paraId="69BB00A8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DFB170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4B0166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584E9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0CC33F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1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4F2C2F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67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02EE3C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97.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34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1E4873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43.8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.26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7253E2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3.7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55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ACD1AF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65.7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.46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990F95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873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4.50)</w:t>
            </w:r>
          </w:p>
        </w:tc>
      </w:tr>
      <w:tr w:rsidR="007F0FEB" w:rsidRPr="002673F2" w14:paraId="37A49561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6151CC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FCC4E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icrowave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1B5D0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2CD112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0184B8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4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F15662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73.0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7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2FC282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15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50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E9C44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57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027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BFE581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25.0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3.0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78580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98.0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82)</w:t>
            </w:r>
          </w:p>
        </w:tc>
      </w:tr>
      <w:tr w:rsidR="007F0FEB" w:rsidRPr="002673F2" w14:paraId="72896906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0036B8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E3FEF5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CE587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823AD7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BC33DF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C2E323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56.1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0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348FB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11.0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23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1E6A04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44.6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3.35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79F475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610.7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6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47FB68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866.0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37)</w:t>
            </w:r>
          </w:p>
        </w:tc>
      </w:tr>
      <w:tr w:rsidR="007F0FEB" w:rsidRPr="002673F2" w14:paraId="5F76BEDD" w14:textId="77777777" w:rsidTr="000D6844">
        <w:trPr>
          <w:trHeight w:val="312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C8EF62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8704E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Combined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D2C7C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A465B2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822F24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9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FB5803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70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0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104592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98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11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EDE112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72.0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28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844DE0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82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5.05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506C31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52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05)</w:t>
            </w:r>
          </w:p>
        </w:tc>
      </w:tr>
      <w:tr w:rsidR="007F0FEB" w:rsidRPr="002673F2" w14:paraId="5AF96BC1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985140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15D3D8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0E7C1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3BAAD7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1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B9C4E9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67F095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89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4.3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295067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83.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6.20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A26239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6.1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9.05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42FB38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72.2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6.4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506A51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661.9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01)</w:t>
            </w:r>
          </w:p>
        </w:tc>
      </w:tr>
      <w:tr w:rsidR="007F0FEB" w:rsidRPr="002673F2" w14:paraId="43FFD299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A7AE9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4E2C5A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C4905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1E27E8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91CAC8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C1291D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15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50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F7137F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98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36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57E248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16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2.23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34B2DD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96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4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62BA90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30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.51)</w:t>
            </w:r>
          </w:p>
        </w:tc>
      </w:tr>
      <w:tr w:rsidR="007F0FEB" w:rsidRPr="002673F2" w14:paraId="075CD315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83F10B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724F1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Infrared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503DA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35A20E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3AC698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5A0BD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198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5.1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184BA6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82.2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 (4.80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BEFDAF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1.1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5.37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BAFC52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57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7.37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12BC62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70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 6.65)</w:t>
            </w:r>
          </w:p>
        </w:tc>
      </w:tr>
      <w:tr w:rsidR="007F0FEB" w:rsidRPr="002673F2" w14:paraId="1C85092E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F1A801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6B168F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154D3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F40525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1A3D8D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5C2153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107.4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4.54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1B4642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39.4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5.05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072F41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49.8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3.33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50B4B4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17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1.3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D54E29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706.6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44)</w:t>
            </w:r>
          </w:p>
        </w:tc>
      </w:tr>
      <w:tr w:rsidR="007F0FEB" w:rsidRPr="002673F2" w14:paraId="0BBC7254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6BDF32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25863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icrowave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9AD98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197D8F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96AB20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2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3B8E0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212.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8.2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0C48F3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15.4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6.04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FB60CD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45.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9.16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616626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617.5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.71)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3C8DC6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678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50)</w:t>
            </w:r>
          </w:p>
        </w:tc>
      </w:tr>
      <w:tr w:rsidR="007F0FEB" w:rsidRPr="002673F2" w14:paraId="527633D2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77AAD3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855349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CF2B2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1B6FD5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420BBD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4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6D3999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781.5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5.5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EB7852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31.5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.43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17C007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1.6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.21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D2A79C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27.9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40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18F532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91.0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10)</w:t>
            </w:r>
          </w:p>
        </w:tc>
      </w:tr>
      <w:tr w:rsidR="007F0FEB" w:rsidRPr="002673F2" w14:paraId="246E332C" w14:textId="77777777" w:rsidTr="000D6844">
        <w:trPr>
          <w:trHeight w:val="299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BAED6A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6DBCE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Combined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F5BE6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F95EA8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554167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5EE94A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821.7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4.1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CC9475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68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4.23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40C3E1A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18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1.01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5B48AD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83.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4.4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6A3F961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670.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60)</w:t>
            </w:r>
          </w:p>
        </w:tc>
      </w:tr>
      <w:tr w:rsidR="007F0FEB" w:rsidRPr="002673F2" w14:paraId="480BE812" w14:textId="77777777" w:rsidTr="000D6844">
        <w:trPr>
          <w:trHeight w:val="311"/>
        </w:trPr>
        <w:tc>
          <w:tcPr>
            <w:tcW w:w="11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2ADDCA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2F6B8F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222AA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FCB237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0F1D053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75DFF8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71.8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 (7.01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1C208AC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11.1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1.71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2778B8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5.4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3.0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D4FC52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91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0.23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84AC8F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58.5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.10)</w:t>
            </w:r>
          </w:p>
        </w:tc>
      </w:tr>
    </w:tbl>
    <w:p w14:paraId="0BD2D38F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20AC05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Values are the means ± (SD). Means with similar letters in a column do not differ significantly (p </w:t>
      </w:r>
      <w:r w:rsidRPr="002673F2">
        <w:rPr>
          <w:rFonts w:ascii="Times New Roman" w:eastAsia="Open Sans" w:hAnsi="Times New Roman" w:cs="Times New Roman"/>
          <w:i/>
          <w:iCs/>
          <w:kern w:val="24"/>
          <w:sz w:val="24"/>
          <w:szCs w:val="24"/>
          <w:lang w:val="en-US"/>
        </w:rPr>
        <w:t xml:space="preserve">&gt; 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0.05). </w:t>
      </w:r>
    </w:p>
    <w:p w14:paraId="61815D3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AE2B74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69D77D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20AEED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879540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1991A3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98F64A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D154F1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588A2F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5E19820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A960A1E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90F22E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4BAB10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925A9A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4EAB60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B56DBA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E3561B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0F2B7C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A80D80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BEB9D9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909940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F80B92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84B89C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4F22A4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3F29267" w14:textId="44DB6061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</w:pPr>
      <w:r w:rsidRPr="000D684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lastRenderedPageBreak/>
        <w:t xml:space="preserve">Table </w:t>
      </w:r>
      <w:r w:rsidR="00F06531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1</w:t>
      </w:r>
      <w:r w:rsidRPr="000D684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: Effects of heat treatment methods of moisture conditioned (20% and 53%) Bambara groundnut seeds on the pasting properties of enzyme-treated resulting flours. A</w:t>
      </w:r>
    </w:p>
    <w:tbl>
      <w:tblPr>
        <w:tblW w:w="9464" w:type="dxa"/>
        <w:tblInd w:w="-21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85"/>
        <w:gridCol w:w="1111"/>
        <w:gridCol w:w="996"/>
        <w:gridCol w:w="1228"/>
        <w:gridCol w:w="1228"/>
        <w:gridCol w:w="911"/>
        <w:gridCol w:w="911"/>
        <w:gridCol w:w="1125"/>
        <w:gridCol w:w="778"/>
        <w:gridCol w:w="950"/>
      </w:tblGrid>
      <w:tr w:rsidR="007F0FEB" w:rsidRPr="002673F2" w14:paraId="7D1EC2D7" w14:textId="77777777" w:rsidTr="000D6844">
        <w:trPr>
          <w:trHeight w:val="1049"/>
        </w:trPr>
        <w:tc>
          <w:tcPr>
            <w:tcW w:w="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BE7264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oisture Content (%)</w:t>
            </w:r>
          </w:p>
        </w:tc>
        <w:tc>
          <w:tcPr>
            <w:tcW w:w="8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DB52A3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Heat Treatment Method</w:t>
            </w:r>
          </w:p>
        </w:tc>
        <w:tc>
          <w:tcPr>
            <w:tcW w:w="75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22774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Treatment time (min)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747723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asting Temperature (°C)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AF6103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eak</w:t>
            </w:r>
          </w:p>
          <w:p w14:paraId="6CD7B13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Temperature (°C)</w:t>
            </w:r>
          </w:p>
        </w:tc>
        <w:tc>
          <w:tcPr>
            <w:tcW w:w="9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B76D0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Peak Viscosity (mPa.s)</w:t>
            </w:r>
          </w:p>
        </w:tc>
        <w:tc>
          <w:tcPr>
            <w:tcW w:w="9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DE160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Hold Viscosity (mPa.s) </w:t>
            </w:r>
          </w:p>
        </w:tc>
        <w:tc>
          <w:tcPr>
            <w:tcW w:w="103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001A1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US"/>
              </w:rPr>
              <w:t>Breakdown (mPa.s)  (peak - hold)</w:t>
            </w:r>
          </w:p>
        </w:tc>
        <w:tc>
          <w:tcPr>
            <w:tcW w:w="9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1F6588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Setback (mPa.s) (final-peak)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2AFCB8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Final Viscosity (mPa.s)</w:t>
            </w:r>
          </w:p>
        </w:tc>
      </w:tr>
      <w:tr w:rsidR="007F0FEB" w:rsidRPr="002673F2" w14:paraId="37EC4233" w14:textId="77777777" w:rsidTr="000D6844">
        <w:trPr>
          <w:trHeight w:val="175"/>
        </w:trPr>
        <w:tc>
          <w:tcPr>
            <w:tcW w:w="8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25AE0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RUT</w:t>
            </w:r>
          </w:p>
        </w:tc>
        <w:tc>
          <w:tcPr>
            <w:tcW w:w="83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09279E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5B0BD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5E3675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00156A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E65B51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64.0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10)</w:t>
            </w:r>
          </w:p>
        </w:tc>
        <w:tc>
          <w:tcPr>
            <w:tcW w:w="97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EE0C8D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54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27)</w:t>
            </w:r>
          </w:p>
        </w:tc>
        <w:tc>
          <w:tcPr>
            <w:tcW w:w="103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0867ED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9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57)</w:t>
            </w:r>
          </w:p>
        </w:tc>
        <w:tc>
          <w:tcPr>
            <w:tcW w:w="9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2BD76B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29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5.69)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9803E8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332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1.50)</w:t>
            </w:r>
          </w:p>
        </w:tc>
      </w:tr>
      <w:tr w:rsidR="007F0FEB" w:rsidRPr="002673F2" w14:paraId="4DDF3512" w14:textId="77777777" w:rsidTr="000D6844">
        <w:trPr>
          <w:trHeight w:val="17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B460F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BF9A82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3B566F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13B05E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0) 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05EBE1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DAF81A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48.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7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0CA7F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37.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23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D94D4E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77.2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4.59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1B936E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55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7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97D101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104.4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90)</w:t>
            </w:r>
          </w:p>
        </w:tc>
      </w:tr>
      <w:tr w:rsidR="007F0FEB" w:rsidRPr="002673F2" w14:paraId="7EAA9B1E" w14:textId="77777777" w:rsidTr="000D6844">
        <w:trPr>
          <w:trHeight w:val="182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703D0F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874CDB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Infrared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40445C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2F6103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4D9639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2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2CEDF5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02.1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0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559EE2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07.7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4.23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61161B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44.2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7.23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3DFBC9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79.7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51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952F5B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81.7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04)</w:t>
            </w:r>
          </w:p>
        </w:tc>
      </w:tr>
      <w:tr w:rsidR="007F0FEB" w:rsidRPr="002673F2" w14:paraId="29EA92D0" w14:textId="77777777" w:rsidTr="000D6844">
        <w:trPr>
          <w:trHeight w:val="217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20DBC1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3F6AC3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93A2B7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7A2AB3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68ED99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13F08D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07.6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1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A4311C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36.7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56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A0DA1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70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0.36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7FADEF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86.7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0.31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E4937B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94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5.22)</w:t>
            </w:r>
          </w:p>
        </w:tc>
      </w:tr>
      <w:tr w:rsidR="007F0FEB" w:rsidRPr="002673F2" w14:paraId="0ED07E7E" w14:textId="77777777" w:rsidTr="000D6844">
        <w:trPr>
          <w:trHeight w:val="212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70F05A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5904E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icrowave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1DE9F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6A5464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D84F4D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0B0E18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206.4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0.1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CC8A53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05.3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71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87769E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1.0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5.43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8278A5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43.5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4.92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FF3960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79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5.21)</w:t>
            </w:r>
          </w:p>
        </w:tc>
      </w:tr>
      <w:tr w:rsidR="007F0FEB" w:rsidRPr="002673F2" w14:paraId="5742F6EF" w14:textId="77777777" w:rsidTr="000D6844">
        <w:trPr>
          <w:trHeight w:val="17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F914E5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4780E2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C44D1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CDE0B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232AE6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D59DB7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92.8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7.7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B46597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36.1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9.12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4E2611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55.1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6.02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BB3F17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69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2.46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14460D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25.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4.73)</w:t>
            </w:r>
          </w:p>
        </w:tc>
      </w:tr>
      <w:tr w:rsidR="007F0FEB" w:rsidRPr="002673F2" w14:paraId="41416E5E" w14:textId="77777777" w:rsidTr="000D6844">
        <w:trPr>
          <w:trHeight w:val="25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F0813D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ED802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Combined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95A7E0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FA2E52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73D217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9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F39C37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35.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2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60BD7D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49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12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F64FEE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85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25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93674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44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5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1EE626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47.5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34)</w:t>
            </w:r>
          </w:p>
        </w:tc>
      </w:tr>
      <w:tr w:rsidR="007F0FEB" w:rsidRPr="002673F2" w14:paraId="1D60EAF4" w14:textId="77777777" w:rsidTr="000D6844">
        <w:trPr>
          <w:trHeight w:val="216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633F66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280704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5F7F9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EADFDF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3F41B0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6BEE8B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33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1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4F36FC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93.4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31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A140C5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4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57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E29764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51.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47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7AAC55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884.8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.25)</w:t>
            </w:r>
          </w:p>
        </w:tc>
      </w:tr>
      <w:tr w:rsidR="007F0FEB" w:rsidRPr="002673F2" w14:paraId="37E3CC0F" w14:textId="77777777" w:rsidTr="000D6844">
        <w:trPr>
          <w:trHeight w:val="242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A22586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3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2A61F0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A00ADC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7167BA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492FC3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5E3243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48.8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9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5F2634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71.6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.75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ED82F5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77.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4.55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69D7A3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55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7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267819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69.4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90)</w:t>
            </w:r>
          </w:p>
        </w:tc>
      </w:tr>
      <w:tr w:rsidR="007F0FEB" w:rsidRPr="002673F2" w14:paraId="4A4FD0CB" w14:textId="77777777" w:rsidTr="000D6844">
        <w:trPr>
          <w:trHeight w:val="25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918307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00931D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Infrared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BC98CF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E32092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0959E5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6E9526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13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0.7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00AA2C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6.6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43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313FEC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91.7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24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12187C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29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81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E63EB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027.8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52)</w:t>
            </w:r>
          </w:p>
        </w:tc>
      </w:tr>
      <w:tr w:rsidR="007F0FEB" w:rsidRPr="002673F2" w14:paraId="0309E38B" w14:textId="77777777" w:rsidTr="000D6844">
        <w:trPr>
          <w:trHeight w:val="203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309D66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B734BB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12D8A8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B27E9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53AB31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7F6091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89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4C8BCD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68.8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10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40117D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38.6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17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8FB57A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66.9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24.1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D5DD03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974.3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23)</w:t>
            </w:r>
          </w:p>
        </w:tc>
      </w:tr>
      <w:tr w:rsidR="007F0FEB" w:rsidRPr="002673F2" w14:paraId="3E164851" w14:textId="77777777" w:rsidTr="000D6844">
        <w:trPr>
          <w:trHeight w:val="268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D6AEDE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35059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Microwave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F255B4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72CC88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C15D34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2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7C57751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96.8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8.4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23461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78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.04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E9228A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233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23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82DFC8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58.8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0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73DEF6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701.0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.15)</w:t>
            </w:r>
          </w:p>
        </w:tc>
      </w:tr>
      <w:tr w:rsidR="007F0FEB" w:rsidRPr="002673F2" w14:paraId="122C5B3F" w14:textId="77777777" w:rsidTr="000D6844">
        <w:trPr>
          <w:trHeight w:val="25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7E1159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06AE6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5D903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8717B6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498ACF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303115B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63.1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1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61AE2F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669.0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9.82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0824DF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2.4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40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F5B89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10.9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.4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AB7A47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92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40)</w:t>
            </w:r>
          </w:p>
        </w:tc>
      </w:tr>
      <w:tr w:rsidR="007F0FEB" w:rsidRPr="002673F2" w14:paraId="18786F54" w14:textId="77777777" w:rsidTr="000D6844">
        <w:trPr>
          <w:trHeight w:val="255"/>
        </w:trPr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AB52B5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34CB64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Combined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0FA4797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C995EB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2D3A42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6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C4CD71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187.0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54.50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AE54BC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726.7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4.26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999D04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5.0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66)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D77D8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319.9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2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1F82A3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677.6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3.40)</w:t>
            </w:r>
          </w:p>
        </w:tc>
      </w:tr>
      <w:tr w:rsidR="007F0FEB" w:rsidRPr="002673F2" w14:paraId="2E572EC2" w14:textId="77777777" w:rsidTr="000D6844">
        <w:trPr>
          <w:trHeight w:val="384"/>
        </w:trPr>
        <w:tc>
          <w:tcPr>
            <w:tcW w:w="8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F5399D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541D36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956F6E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84A940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80.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2)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01E569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a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0.032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14:paraId="56EBDA1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966.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84.23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11A369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534.4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7.51)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5AC117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37.4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4.74)</w:t>
            </w:r>
          </w:p>
        </w:tc>
        <w:tc>
          <w:tcPr>
            <w:tcW w:w="9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5271CA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457.3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c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6.17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88340B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1580.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>d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 xml:space="preserve"> (1.01)</w:t>
            </w:r>
          </w:p>
        </w:tc>
      </w:tr>
    </w:tbl>
    <w:p w14:paraId="61A9A6B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Values are the means ± (SD). Means with similar letters in a column do not differ significantly (p </w:t>
      </w:r>
      <w:r w:rsidRPr="002673F2">
        <w:rPr>
          <w:rFonts w:ascii="Times New Roman" w:eastAsia="Open Sans" w:hAnsi="Times New Roman" w:cs="Times New Roman"/>
          <w:i/>
          <w:iCs/>
          <w:kern w:val="24"/>
          <w:sz w:val="24"/>
          <w:szCs w:val="24"/>
          <w:lang w:val="en-US"/>
        </w:rPr>
        <w:t xml:space="preserve">&gt; 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0.05). </w:t>
      </w:r>
    </w:p>
    <w:p w14:paraId="446E677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0367DB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582A9F4" w14:textId="56DF15CA" w:rsidR="007F0FEB" w:rsidRP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Table </w:t>
      </w:r>
      <w:r w:rsidR="00F06531">
        <w:rPr>
          <w:rFonts w:ascii="Times New Roman" w:eastAsia="Open Sans" w:hAnsi="Times New Roman" w:cs="Times New Roman"/>
          <w:kern w:val="24"/>
          <w:sz w:val="24"/>
          <w:szCs w:val="24"/>
        </w:rPr>
        <w:t>S2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>. Secondary structure band assignments for Bambara protein secondary structures</w:t>
      </w:r>
    </w:p>
    <w:p w14:paraId="30BEDDDE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>Area (%)</w:t>
      </w:r>
    </w:p>
    <w:tbl>
      <w:tblPr>
        <w:tblW w:w="891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077"/>
        <w:gridCol w:w="1593"/>
        <w:gridCol w:w="1593"/>
        <w:gridCol w:w="1258"/>
        <w:gridCol w:w="2392"/>
      </w:tblGrid>
      <w:tr w:rsidR="007F0FEB" w:rsidRPr="002673F2" w14:paraId="5DE69BD1" w14:textId="77777777" w:rsidTr="000D6844">
        <w:trPr>
          <w:trHeight w:val="244"/>
        </w:trPr>
        <w:tc>
          <w:tcPr>
            <w:tcW w:w="20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5525A9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Secondary structures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36A8E5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α-helix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9E2F1D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β-sheet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264062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β-turns</w:t>
            </w:r>
          </w:p>
        </w:tc>
        <w:tc>
          <w:tcPr>
            <w:tcW w:w="23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4D634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 xml:space="preserve">α-helix:β-sheets </w:t>
            </w:r>
          </w:p>
        </w:tc>
      </w:tr>
      <w:tr w:rsidR="007F0FEB" w:rsidRPr="002673F2" w14:paraId="39A69CD9" w14:textId="77777777" w:rsidTr="000D6844">
        <w:trPr>
          <w:trHeight w:val="255"/>
        </w:trPr>
        <w:tc>
          <w:tcPr>
            <w:tcW w:w="2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2F498E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Peak range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C9A0EE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30-1660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D39ECD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12-169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23EB2F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62-1684</w:t>
            </w: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63970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ratio</w:t>
            </w:r>
          </w:p>
        </w:tc>
      </w:tr>
      <w:tr w:rsidR="007F0FEB" w:rsidRPr="002673F2" w14:paraId="42770F39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DC037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RUT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E7E469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04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D66346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07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4F5BD7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55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27375B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.9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9)</w:t>
            </w:r>
          </w:p>
        </w:tc>
      </w:tr>
      <w:tr w:rsidR="007F0FEB" w:rsidRPr="002673F2" w14:paraId="16E9E3C1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8FC436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C2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26748E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32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F646E0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15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3ADCFD0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5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AE38EC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.6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7)</w:t>
            </w:r>
          </w:p>
        </w:tc>
      </w:tr>
      <w:tr w:rsidR="007F0FEB" w:rsidRPr="002673F2" w14:paraId="6FD72ABA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D32D1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IR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3174C9B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3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1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86BDB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01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CD5A16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25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A9CE3A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6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>b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5)</w:t>
            </w:r>
          </w:p>
        </w:tc>
      </w:tr>
      <w:tr w:rsidR="007F0FEB" w:rsidRPr="002673F2" w14:paraId="3A52848A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8F1B7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IR1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91E058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02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FC7606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44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EC9AD5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4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A0B308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4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2)</w:t>
            </w:r>
          </w:p>
        </w:tc>
      </w:tr>
      <w:tr w:rsidR="007F0FEB" w:rsidRPr="002673F2" w14:paraId="2BBBB153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B36A8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MW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00A0F4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3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2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3CF857D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9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E4F303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3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EF9AF0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5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22)</w:t>
            </w:r>
          </w:p>
        </w:tc>
      </w:tr>
      <w:tr w:rsidR="007F0FEB" w:rsidRPr="002673F2" w14:paraId="0958666B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8E8F9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MW1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A26CCC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22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D89AD2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0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5C39A7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36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C0A7C8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4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6)</w:t>
            </w:r>
          </w:p>
        </w:tc>
      </w:tr>
      <w:tr w:rsidR="007F0FEB" w:rsidRPr="002673F2" w14:paraId="08C86DCE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F5DD7C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COM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E2B12D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00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57F2C2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34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ACECB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54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A66E76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5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12)</w:t>
            </w:r>
          </w:p>
        </w:tc>
      </w:tr>
      <w:tr w:rsidR="007F0FEB" w:rsidRPr="002673F2" w14:paraId="2E631930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C29365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0COM1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415FAB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5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A406C9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493A1F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97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EB9865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e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3)</w:t>
            </w:r>
          </w:p>
        </w:tc>
      </w:tr>
      <w:tr w:rsidR="007F0FEB" w:rsidRPr="002673F2" w14:paraId="69A6AA49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CA03C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C5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300C69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90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FD0212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7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E9547F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38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FF5897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.42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a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5)</w:t>
            </w:r>
          </w:p>
        </w:tc>
      </w:tr>
      <w:tr w:rsidR="007F0FEB" w:rsidRPr="002673F2" w14:paraId="6F8C9E0C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DFA47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IR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3B60D73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30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12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A2EDDE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3.0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303BAB0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92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11DCEA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5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9)</w:t>
            </w:r>
          </w:p>
        </w:tc>
      </w:tr>
      <w:tr w:rsidR="007F0FEB" w:rsidRPr="002673F2" w14:paraId="758FA845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982EF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IR1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94EA1CE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64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8A24125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3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3A9D73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2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5B1803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4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2)</w:t>
            </w:r>
          </w:p>
        </w:tc>
      </w:tr>
      <w:tr w:rsidR="007F0FEB" w:rsidRPr="002673F2" w14:paraId="4EE3A553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37626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MW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EC7666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b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41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2AF8A54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5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35A925C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2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4AD7EB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5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6)</w:t>
            </w:r>
          </w:p>
        </w:tc>
      </w:tr>
      <w:tr w:rsidR="007F0FEB" w:rsidRPr="002673F2" w14:paraId="5C2097A7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4A2F6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MW1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F0867FD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11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08A474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7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2.34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3DC432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8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5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40843D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44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5)</w:t>
            </w:r>
          </w:p>
        </w:tc>
      </w:tr>
      <w:tr w:rsidR="007F0FEB" w:rsidRPr="002673F2" w14:paraId="6D5B57E2" w14:textId="77777777" w:rsidTr="000D6844">
        <w:trPr>
          <w:trHeight w:val="265"/>
        </w:trPr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66D31B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COM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8BDB32A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US"/>
              </w:rPr>
              <w:t>21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  <w:lang w:val="en-US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7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08F0B8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02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AB92502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c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87)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BCDB311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33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e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7)</w:t>
            </w:r>
          </w:p>
        </w:tc>
      </w:tr>
      <w:tr w:rsidR="007F0FEB" w:rsidRPr="002673F2" w14:paraId="608C4214" w14:textId="77777777" w:rsidTr="000D6844">
        <w:trPr>
          <w:trHeight w:val="275"/>
        </w:trPr>
        <w:tc>
          <w:tcPr>
            <w:tcW w:w="2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47689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53COM10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28473D9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6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e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34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E5D237F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6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d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18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627ACE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19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e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1.87)</w:t>
            </w: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211E18" w14:textId="77777777" w:rsidR="007F0FEB" w:rsidRPr="002673F2" w:rsidRDefault="007F0FEB" w:rsidP="000D6844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</w:pP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</w:rPr>
              <w:t>0.25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vertAlign w:val="superscript"/>
              </w:rPr>
              <w:t xml:space="preserve">e </w:t>
            </w:r>
            <w:r w:rsidRPr="002673F2">
              <w:rPr>
                <w:rFonts w:ascii="Times New Roman" w:eastAsia="Open Sans" w:hAnsi="Times New Roman" w:cs="Times New Roman"/>
                <w:kern w:val="24"/>
                <w:sz w:val="24"/>
                <w:szCs w:val="24"/>
                <w:lang w:val="en-ZA"/>
              </w:rPr>
              <w:t>(0.08)</w:t>
            </w:r>
          </w:p>
        </w:tc>
      </w:tr>
    </w:tbl>
    <w:p w14:paraId="7FCFDE6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49490F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RUT- raw seeds, C20- 20% moisture, 20IR5- 5 min infrared, 20IR10-10 min infrared, 20MW5- 5 min microwave, 20MW10 - 10 min microwave, 20COM5- 5 min combined, 20COM10- 10 min combined; </w:t>
      </w:r>
      <w:r w:rsidRPr="002673F2">
        <w:rPr>
          <w:rFonts w:ascii="Times New Roman" w:eastAsiaTheme="minorEastAsia" w:hAnsi="Times New Roman" w:cs="Times New Roman"/>
          <w:kern w:val="24"/>
          <w:sz w:val="24"/>
          <w:szCs w:val="24"/>
        </w:rPr>
        <w:t>C53- 53% moisture, 53IR5- 5 min infrared, 53IR10-10 min infrared, 53MW5- 5 min microwave, 53MW10- 10 min microwave, 53COM5- 5 min combined, 53COM10- 10 min combined.</w:t>
      </w:r>
    </w:p>
    <w:p w14:paraId="47D8E06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662650DF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66F9595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6E5791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2C63EF7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4EE69B8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FEA372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A</w:t>
      </w:r>
    </w:p>
    <w:p w14:paraId="5753BA13" w14:textId="41633C4A" w:rsidR="007F0FEB" w:rsidRDefault="00B379BF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50414B0" wp14:editId="7F589C08">
                <wp:simplePos x="0" y="0"/>
                <wp:positionH relativeFrom="column">
                  <wp:posOffset>132080</wp:posOffset>
                </wp:positionH>
                <wp:positionV relativeFrom="paragraph">
                  <wp:posOffset>403860</wp:posOffset>
                </wp:positionV>
                <wp:extent cx="1223645" cy="3060301"/>
                <wp:effectExtent l="0" t="0" r="0" b="0"/>
                <wp:wrapNone/>
                <wp:docPr id="141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3645" cy="306030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23BBA2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1EE21157" w14:textId="77777777" w:rsidR="00D0410F" w:rsidRPr="00B379B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UT</w:t>
                            </w:r>
                          </w:p>
                          <w:p w14:paraId="61C00820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C20</w:t>
                            </w:r>
                          </w:p>
                          <w:p w14:paraId="1F04A572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IR5</w:t>
                            </w:r>
                          </w:p>
                          <w:p w14:paraId="104BB685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20IR10</w:t>
                            </w:r>
                          </w:p>
                          <w:p w14:paraId="43A5D752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20MW5</w:t>
                            </w:r>
                          </w:p>
                          <w:p w14:paraId="4C4237CF" w14:textId="77777777" w:rsidR="00D0410F" w:rsidRPr="00B379B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2363E3EE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MW10</w:t>
                            </w:r>
                          </w:p>
                          <w:p w14:paraId="4A2BF23C" w14:textId="77777777" w:rsidR="00D0410F" w:rsidRPr="00B379B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COM5</w:t>
                            </w:r>
                          </w:p>
                          <w:p w14:paraId="12F8BA4C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 20COM10</w:t>
                            </w:r>
                          </w:p>
                          <w:p w14:paraId="6B0FA88F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52C26392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0672A7FE" w14:textId="77777777" w:rsidR="00D0410F" w:rsidRDefault="00D0410F" w:rsidP="007F0FEB">
                            <w:r>
                              <w:rPr>
                                <w:rFonts w:ascii="Albany AMT" w:eastAsia="Times New Roman" w:hAnsi="Albany AMT" w:cs="Albany AMT"/>
                                <w:b/>
                                <w:bCs/>
                                <w:color w:val="000000"/>
                                <w:kern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50414B0" id="TextBox 6" o:spid="_x0000_s1042" type="#_x0000_t202" style="position:absolute;margin-left:10.4pt;margin-top:31.8pt;width:96.35pt;height:240.9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" filled="f" stroked="f">
                <v:textbox>
                  <w:txbxContent>
                    <w:p w14:paraId="3D23BBA2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1EE21157" w14:textId="77777777" w:rsidR="00D0410F" w:rsidRPr="00B379B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RUT</w:t>
                      </w:r>
                    </w:p>
                    <w:p w14:paraId="61C00820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C20</w:t>
                      </w:r>
                    </w:p>
                    <w:p w14:paraId="1F04A572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IR5</w:t>
                      </w:r>
                    </w:p>
                    <w:p w14:paraId="104BB685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20IR10</w:t>
                      </w:r>
                    </w:p>
                    <w:p w14:paraId="43A5D752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20MW5</w:t>
                      </w:r>
                    </w:p>
                    <w:p w14:paraId="4C4237CF" w14:textId="77777777" w:rsidR="00D0410F" w:rsidRPr="00B379B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  <w:p w14:paraId="2363E3EE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MW10</w:t>
                      </w:r>
                    </w:p>
                    <w:p w14:paraId="4A2BF23C" w14:textId="77777777" w:rsidR="00D0410F" w:rsidRPr="00B379B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COM5</w:t>
                      </w:r>
                    </w:p>
                    <w:p w14:paraId="12F8BA4C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 20COM10</w:t>
                      </w:r>
                    </w:p>
                    <w:p w14:paraId="6B0FA88F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52C26392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0672A7FE" w14:textId="77777777" w:rsidR="00D0410F" w:rsidRDefault="00D0410F" w:rsidP="007F0FEB">
                      <w:r>
                        <w:rPr>
                          <w:rFonts w:ascii="Albany AMT" w:eastAsia="Times New Roman" w:hAnsi="Albany AMT" w:cs="Albany AMT"/>
                          <w:b/>
                          <w:bCs/>
                          <w:color w:val="000000"/>
                          <w:kern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F0FEB" w:rsidRPr="004E14FD">
        <w:rPr>
          <w:rFonts w:ascii="Times New Roman" w:hAnsi="Times New Roman" w:cs="Times New Roman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07CD9C1" wp14:editId="30BAB960">
                <wp:simplePos x="0" y="0"/>
                <wp:positionH relativeFrom="column">
                  <wp:posOffset>-875727</wp:posOffset>
                </wp:positionH>
                <wp:positionV relativeFrom="paragraph">
                  <wp:posOffset>1544320</wp:posOffset>
                </wp:positionV>
                <wp:extent cx="1419225" cy="341398"/>
                <wp:effectExtent l="5715" t="0" r="15240" b="1524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19225" cy="3413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6E15013" w14:textId="77777777" w:rsidR="00D0410F" w:rsidRPr="00121636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x</w:t>
                            </w: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othermic f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07CD9C1" id="Text Box 139" o:spid="_x0000_s1043" type="#_x0000_t202" style="position:absolute;margin-left:-68.95pt;margin-top:121.6pt;width:111.75pt;height:26.9pt;rotation:-90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" fillcolor="window" strokecolor="window" strokeweight=".5pt">
                <v:textbox>
                  <w:txbxContent>
                    <w:p w14:paraId="16E15013" w14:textId="77777777" w:rsidR="00D0410F" w:rsidRPr="00121636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x</w:t>
                      </w: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othermic flow </w:t>
                      </w:r>
                    </w:p>
                  </w:txbxContent>
                </v:textbox>
              </v:shape>
            </w:pict>
          </mc:Fallback>
        </mc:AlternateContent>
      </w:r>
      <w:r w:rsidR="007F0FEB">
        <w:rPr>
          <w:noProof/>
          <w:kern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6665FCF" wp14:editId="1F1F50B9">
                <wp:simplePos x="0" y="0"/>
                <wp:positionH relativeFrom="column">
                  <wp:posOffset>1467650</wp:posOffset>
                </wp:positionH>
                <wp:positionV relativeFrom="paragraph">
                  <wp:posOffset>3255506</wp:posOffset>
                </wp:positionV>
                <wp:extent cx="1263650" cy="333403"/>
                <wp:effectExtent l="0" t="0" r="12700" b="2857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3650" cy="3334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E10C072" w14:textId="77777777" w:rsidR="00D0410F" w:rsidRPr="00C61802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6180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mperature (°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6665FCF" id="Text Box 140" o:spid="_x0000_s1044" type="#_x0000_t202" style="position:absolute;margin-left:115.55pt;margin-top:256.35pt;width:99.5pt;height:26.25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" fillcolor="window" strokecolor="window" strokeweight=".5pt">
                <v:textbox>
                  <w:txbxContent>
                    <w:p w14:paraId="3E10C072" w14:textId="77777777" w:rsidR="00D0410F" w:rsidRPr="00C61802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C61802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emperature (°C)</w:t>
                      </w:r>
                    </w:p>
                  </w:txbxContent>
                </v:textbox>
              </v:shape>
            </w:pict>
          </mc:Fallback>
        </mc:AlternateContent>
      </w:r>
      <w:r w:rsidR="007F0FEB"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1BEEB4FD" wp14:editId="2FA208A8">
            <wp:extent cx="4321147" cy="3337964"/>
            <wp:effectExtent l="0" t="0" r="3810" b="0"/>
            <wp:docPr id="151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440216E-D391-455C-BCE7-A835F607F0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440216E-D391-455C-BCE7-A835F607F0E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647" cy="3348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F0FEB" w:rsidRPr="002673F2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</w:t>
      </w:r>
    </w:p>
    <w:p w14:paraId="4216472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6BB3FA8E" w14:textId="7D1E68B5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2673F2">
        <w:rPr>
          <w:rFonts w:ascii="Times New Roman" w:hAnsi="Times New Roman" w:cs="Times New Roman"/>
          <w:sz w:val="24"/>
          <w:szCs w:val="24"/>
        </w:rPr>
        <w:t xml:space="preserve">Figure </w:t>
      </w:r>
      <w:r w:rsidR="009025E3">
        <w:rPr>
          <w:rFonts w:ascii="Times New Roman" w:hAnsi="Times New Roman" w:cs="Times New Roman"/>
          <w:sz w:val="24"/>
          <w:szCs w:val="24"/>
        </w:rPr>
        <w:t>S1</w:t>
      </w:r>
      <w:r w:rsidR="009025E3" w:rsidRPr="002673F2">
        <w:rPr>
          <w:rFonts w:ascii="Times New Roman" w:hAnsi="Times New Roman" w:cs="Times New Roman"/>
          <w:sz w:val="24"/>
          <w:szCs w:val="24"/>
        </w:rPr>
        <w:t xml:space="preserve">A </w:t>
      </w:r>
      <w:r w:rsidRPr="002673F2">
        <w:rPr>
          <w:rFonts w:ascii="Times New Roman" w:hAnsi="Times New Roman" w:cs="Times New Roman"/>
          <w:sz w:val="24"/>
          <w:szCs w:val="24"/>
        </w:rPr>
        <w:t xml:space="preserve">Differential scanning calorimeter thermograms of resulting flours from untreated, infrared, microwaved processing alone and in combination of </w:t>
      </w:r>
      <w:r>
        <w:rPr>
          <w:rFonts w:ascii="Times New Roman" w:hAnsi="Times New Roman" w:cs="Times New Roman"/>
          <w:sz w:val="24"/>
          <w:szCs w:val="24"/>
        </w:rPr>
        <w:t>Bambara</w:t>
      </w:r>
      <w:r w:rsidRPr="002673F2">
        <w:rPr>
          <w:rFonts w:ascii="Times New Roman" w:hAnsi="Times New Roman" w:cs="Times New Roman"/>
          <w:sz w:val="24"/>
          <w:szCs w:val="24"/>
        </w:rPr>
        <w:t xml:space="preserve"> groundnut seeds with 20% moisture level treated without the addition of an enzyme. RUT- raw seeds, C20- 20% moisture, 20IR5- 5 min infrared, 20IR10-10 min infrared, 20MW5- 5 min microwave, 20MW10 - 10 min microwave, 20COM5- 5 min combined, 20COM10- 10 min combined.</w:t>
      </w:r>
    </w:p>
    <w:p w14:paraId="72A0088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007509E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508AB9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58AAC7A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ABAE95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5F96744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9F811E0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CD293C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57CAF49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B5D438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03F3B0B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6CF11D5" w14:textId="77777777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40EBD87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2DB4C8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212C87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</w:rPr>
        <w:t>B</w:t>
      </w:r>
    </w:p>
    <w:p w14:paraId="45A0F0F1" w14:textId="77777777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4E14FD">
        <w:rPr>
          <w:rFonts w:ascii="Times New Roman" w:hAnsi="Times New Roman" w:cs="Times New Roman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632D817" wp14:editId="1798DA00">
                <wp:simplePos x="0" y="0"/>
                <wp:positionH relativeFrom="column">
                  <wp:posOffset>-945771</wp:posOffset>
                </wp:positionH>
                <wp:positionV relativeFrom="paragraph">
                  <wp:posOffset>1244813</wp:posOffset>
                </wp:positionV>
                <wp:extent cx="1419225" cy="341398"/>
                <wp:effectExtent l="5715" t="0" r="15240" b="1524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19225" cy="3413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2C5B9F7" w14:textId="77777777" w:rsidR="00D0410F" w:rsidRPr="00121636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x</w:t>
                            </w: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othermic f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632D817" id="Text Box 142" o:spid="_x0000_s1045" type="#_x0000_t202" style="position:absolute;margin-left:-74.45pt;margin-top:98pt;width:111.75pt;height:26.9pt;rotation:-90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" fillcolor="window" strokecolor="window" strokeweight=".5pt">
                <v:textbox>
                  <w:txbxContent>
                    <w:p w14:paraId="52C5B9F7" w14:textId="77777777" w:rsidR="00D0410F" w:rsidRPr="00121636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x</w:t>
                      </w: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othermic flow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kern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DEFFE5A" wp14:editId="5AFDA00E">
                <wp:simplePos x="0" y="0"/>
                <wp:positionH relativeFrom="column">
                  <wp:posOffset>1263650</wp:posOffset>
                </wp:positionH>
                <wp:positionV relativeFrom="paragraph">
                  <wp:posOffset>3124675</wp:posOffset>
                </wp:positionV>
                <wp:extent cx="1263650" cy="333403"/>
                <wp:effectExtent l="0" t="0" r="12700" b="28575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3650" cy="3334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33CE18D" w14:textId="77777777" w:rsidR="00D0410F" w:rsidRPr="00C61802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6180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mperature (°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DEFFE5A" id="Text Box 143" o:spid="_x0000_s1046" type="#_x0000_t202" style="position:absolute;margin-left:99.5pt;margin-top:246.05pt;width:99.5pt;height:26.2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" fillcolor="window" strokecolor="window" strokeweight=".5pt">
                <v:textbox>
                  <w:txbxContent>
                    <w:p w14:paraId="633CE18D" w14:textId="77777777" w:rsidR="00D0410F" w:rsidRPr="00C61802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C61802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emperature (°C)</w:t>
                      </w:r>
                    </w:p>
                  </w:txbxContent>
                </v:textbox>
              </v:shape>
            </w:pict>
          </mc:Fallback>
        </mc:AlternateContent>
      </w: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EF21F5D" wp14:editId="39AA0A4D">
                <wp:simplePos x="0" y="0"/>
                <wp:positionH relativeFrom="column">
                  <wp:posOffset>287020</wp:posOffset>
                </wp:positionH>
                <wp:positionV relativeFrom="paragraph">
                  <wp:posOffset>274402</wp:posOffset>
                </wp:positionV>
                <wp:extent cx="683260" cy="2739726"/>
                <wp:effectExtent l="0" t="0" r="0" b="0"/>
                <wp:wrapNone/>
                <wp:docPr id="144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260" cy="273972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00B7308" w14:textId="77777777" w:rsidR="00D0410F" w:rsidRDefault="00D0410F" w:rsidP="007F0FE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1248E163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UT </w:t>
                            </w:r>
                          </w:p>
                          <w:p w14:paraId="11E718F1" w14:textId="5CF62ACB" w:rsidR="00D0410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C53</w:t>
                            </w:r>
                          </w:p>
                          <w:p w14:paraId="69B49B3B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  53IR5 </w:t>
                            </w:r>
                          </w:p>
                          <w:p w14:paraId="50B423CA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53IR10</w:t>
                            </w:r>
                          </w:p>
                          <w:p w14:paraId="29CDD1CE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53MW5</w:t>
                            </w:r>
                          </w:p>
                          <w:p w14:paraId="57F68202" w14:textId="77777777" w:rsidR="00D0410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26E66D15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53MW10</w:t>
                            </w:r>
                          </w:p>
                          <w:p w14:paraId="70F376BF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53COM53</w:t>
                            </w:r>
                          </w:p>
                          <w:p w14:paraId="471F7F76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53COM10</w:t>
                            </w:r>
                          </w:p>
                          <w:p w14:paraId="1E69B84C" w14:textId="77777777" w:rsidR="00D0410F" w:rsidRDefault="00D0410F" w:rsidP="007F0FEB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EF21F5D" id="_x0000_s1047" type="#_x0000_t202" style="position:absolute;margin-left:22.6pt;margin-top:21.6pt;width:53.8pt;height:215.7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" filled="f" stroked="f">
                <v:textbox>
                  <w:txbxContent>
                    <w:p w14:paraId="400B7308" w14:textId="77777777" w:rsidR="00D0410F" w:rsidRDefault="00D0410F" w:rsidP="007F0FE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1248E163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RUT </w:t>
                      </w:r>
                    </w:p>
                    <w:p w14:paraId="11E718F1" w14:textId="5CF62ACB" w:rsidR="00D0410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C53</w:t>
                      </w:r>
                    </w:p>
                    <w:p w14:paraId="69B49B3B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  53IR5 </w:t>
                      </w:r>
                    </w:p>
                    <w:p w14:paraId="50B423CA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53IR10</w:t>
                      </w:r>
                    </w:p>
                    <w:p w14:paraId="29CDD1CE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53MW5</w:t>
                      </w:r>
                    </w:p>
                    <w:p w14:paraId="57F68202" w14:textId="77777777" w:rsidR="00D0410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  <w:p w14:paraId="26E66D15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53MW10</w:t>
                      </w:r>
                    </w:p>
                    <w:p w14:paraId="70F376BF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53COM53</w:t>
                      </w:r>
                    </w:p>
                    <w:p w14:paraId="471F7F76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53COM10</w:t>
                      </w:r>
                    </w:p>
                    <w:p w14:paraId="1E69B84C" w14:textId="77777777" w:rsidR="00D0410F" w:rsidRDefault="00D0410F" w:rsidP="007F0FEB"/>
                  </w:txbxContent>
                </v:textbox>
              </v:shape>
            </w:pict>
          </mc:Fallback>
        </mc:AlternateContent>
      </w: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B5A0BCE" wp14:editId="5883C3E3">
            <wp:extent cx="4256411" cy="3128772"/>
            <wp:effectExtent l="0" t="0" r="0" b="0"/>
            <wp:docPr id="15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0000000-0008-0000-0300-000002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69" cy="3145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482F7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4E526B08" w14:textId="3DCF0E70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>S1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>A-B Differential scanning calorimeter thermograms of resulting flours from untreated,  infrared, microwaved processing alone and in combination of cream Bambara groundnut seeds with 530% moisture level ran with the addition of an enzyme. RUT- raw seeds, C20- 53% moisture, 53IR5- 5 min infrared, 53IR10-10 min infrared, 53MW5- 5 min microwave, 53MW10 - 10 min microwave, 53COM5- 5 min combined, 53COM10- 10 min combined</w:t>
      </w:r>
    </w:p>
    <w:p w14:paraId="4AE0FA9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3F9F67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7708F3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5432167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09531B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6A0384F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B9CDC7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6BC333D9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AA8EB8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7D5FFF2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66CC004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B32F1A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C6DF31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1141F50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</w:rPr>
        <w:t>A</w:t>
      </w:r>
    </w:p>
    <w:p w14:paraId="4C0204FF" w14:textId="77777777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>
        <w:rPr>
          <w:noProof/>
          <w:kern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1FEC470" wp14:editId="35C2E8E3">
                <wp:simplePos x="0" y="0"/>
                <wp:positionH relativeFrom="column">
                  <wp:posOffset>1436914</wp:posOffset>
                </wp:positionH>
                <wp:positionV relativeFrom="paragraph">
                  <wp:posOffset>3226024</wp:posOffset>
                </wp:positionV>
                <wp:extent cx="1263650" cy="333403"/>
                <wp:effectExtent l="0" t="0" r="12700" b="2857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3650" cy="3334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DD17C9E" w14:textId="77777777" w:rsidR="00D0410F" w:rsidRPr="00C61802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6180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mperature (°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1FEC470" id="Text Box 145" o:spid="_x0000_s1048" type="#_x0000_t202" style="position:absolute;margin-left:113.15pt;margin-top:254pt;width:99.5pt;height:26.25pt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" fillcolor="window" strokecolor="window" strokeweight=".5pt">
                <v:textbox>
                  <w:txbxContent>
                    <w:p w14:paraId="3DD17C9E" w14:textId="77777777" w:rsidR="00D0410F" w:rsidRPr="00C61802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C61802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emperature (°C)</w:t>
                      </w:r>
                    </w:p>
                  </w:txbxContent>
                </v:textbox>
              </v:shape>
            </w:pict>
          </mc:Fallback>
        </mc:AlternateContent>
      </w:r>
      <w:r w:rsidRPr="004E14FD">
        <w:rPr>
          <w:rFonts w:ascii="Times New Roman" w:hAnsi="Times New Roman" w:cs="Times New Roman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16D0B08" wp14:editId="1F4CFF16">
                <wp:simplePos x="0" y="0"/>
                <wp:positionH relativeFrom="column">
                  <wp:posOffset>-930403</wp:posOffset>
                </wp:positionH>
                <wp:positionV relativeFrom="paragraph">
                  <wp:posOffset>1290918</wp:posOffset>
                </wp:positionV>
                <wp:extent cx="1419225" cy="341398"/>
                <wp:effectExtent l="5715" t="0" r="15240" b="1524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19225" cy="3413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B5CA676" w14:textId="77777777" w:rsidR="00D0410F" w:rsidRPr="00121636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x</w:t>
                            </w: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othermic f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16D0B08" id="Text Box 146" o:spid="_x0000_s1049" type="#_x0000_t202" style="position:absolute;margin-left:-73.25pt;margin-top:101.65pt;width:111.75pt;height:26.9pt;rotation:-90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" fillcolor="window" strokecolor="window" strokeweight=".5pt">
                <v:textbox>
                  <w:txbxContent>
                    <w:p w14:paraId="1B5CA676" w14:textId="77777777" w:rsidR="00D0410F" w:rsidRPr="00121636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x</w:t>
                      </w: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othermic flow </w:t>
                      </w:r>
                    </w:p>
                  </w:txbxContent>
                </v:textbox>
              </v:shape>
            </w:pict>
          </mc:Fallback>
        </mc:AlternateContent>
      </w: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7E2A5EA" wp14:editId="7D03E150">
                <wp:simplePos x="0" y="0"/>
                <wp:positionH relativeFrom="column">
                  <wp:posOffset>280096</wp:posOffset>
                </wp:positionH>
                <wp:positionV relativeFrom="paragraph">
                  <wp:posOffset>567690</wp:posOffset>
                </wp:positionV>
                <wp:extent cx="1223645" cy="2915194"/>
                <wp:effectExtent l="0" t="0" r="0" b="0"/>
                <wp:wrapNone/>
                <wp:docPr id="14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3645" cy="291519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4EF6DF" w14:textId="77777777" w:rsidR="00D0410F" w:rsidRPr="00B379B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0E619957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UT </w:t>
                            </w:r>
                          </w:p>
                          <w:p w14:paraId="5144474A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C20</w:t>
                            </w:r>
                          </w:p>
                          <w:p w14:paraId="436FD3EC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IR5</w:t>
                            </w:r>
                          </w:p>
                          <w:p w14:paraId="3421F01C" w14:textId="77777777" w:rsidR="00D0410F" w:rsidRPr="00B379B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150520D1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IR10</w:t>
                            </w:r>
                          </w:p>
                          <w:p w14:paraId="00C89FB6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20MW5</w:t>
                            </w:r>
                          </w:p>
                          <w:p w14:paraId="2BA3BBEC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MW10</w:t>
                            </w:r>
                          </w:p>
                          <w:p w14:paraId="436D060E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COM5</w:t>
                            </w:r>
                          </w:p>
                          <w:p w14:paraId="488E2AB4" w14:textId="77777777" w:rsidR="00D0410F" w:rsidRPr="00B379BF" w:rsidRDefault="00D0410F" w:rsidP="007F0F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0COM10</w:t>
                            </w:r>
                          </w:p>
                          <w:p w14:paraId="110914DC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2471EAC1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4147B5BF" w14:textId="77777777" w:rsidR="00D0410F" w:rsidRDefault="00D0410F" w:rsidP="007F0FEB">
                            <w:r>
                              <w:rPr>
                                <w:rFonts w:ascii="Albany AMT" w:eastAsia="Times New Roman" w:hAnsi="Albany AMT" w:cs="Albany AMT"/>
                                <w:b/>
                                <w:bCs/>
                                <w:color w:val="000000"/>
                                <w:kern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7E2A5EA" id="_x0000_s1050" type="#_x0000_t202" style="position:absolute;margin-left:22.05pt;margin-top:44.7pt;width:96.35pt;height:229.5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" filled="f" stroked="f">
                <v:textbox>
                  <w:txbxContent>
                    <w:p w14:paraId="364EF6DF" w14:textId="77777777" w:rsidR="00D0410F" w:rsidRPr="00B379B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0E619957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RUT </w:t>
                      </w:r>
                    </w:p>
                    <w:p w14:paraId="5144474A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C20</w:t>
                      </w:r>
                    </w:p>
                    <w:p w14:paraId="436FD3EC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IR5</w:t>
                      </w:r>
                    </w:p>
                    <w:p w14:paraId="3421F01C" w14:textId="77777777" w:rsidR="00D0410F" w:rsidRPr="00B379B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150520D1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IR10</w:t>
                      </w:r>
                    </w:p>
                    <w:p w14:paraId="00C89FB6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20MW5</w:t>
                      </w:r>
                    </w:p>
                    <w:p w14:paraId="2BA3BBEC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MW10</w:t>
                      </w:r>
                    </w:p>
                    <w:p w14:paraId="436D060E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COM5</w:t>
                      </w:r>
                    </w:p>
                    <w:p w14:paraId="488E2AB4" w14:textId="77777777" w:rsidR="00D0410F" w:rsidRPr="00B379BF" w:rsidRDefault="00D0410F" w:rsidP="007F0FEB">
                      <w:pPr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20COM10</w:t>
                      </w:r>
                    </w:p>
                    <w:p w14:paraId="110914DC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2471EAC1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4147B5BF" w14:textId="77777777" w:rsidR="00D0410F" w:rsidRDefault="00D0410F" w:rsidP="007F0FEB">
                      <w:r>
                        <w:rPr>
                          <w:rFonts w:ascii="Albany AMT" w:eastAsia="Times New Roman" w:hAnsi="Albany AMT" w:cs="Albany AMT"/>
                          <w:b/>
                          <w:bCs/>
                          <w:color w:val="000000"/>
                          <w:kern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18E7BC11" wp14:editId="0D269159">
            <wp:extent cx="4232105" cy="3269182"/>
            <wp:effectExtent l="0" t="0" r="0" b="0"/>
            <wp:docPr id="153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3641B695-F8D5-4E44-B768-B286F3658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3641B695-F8D5-4E44-B768-B286F365826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703" cy="3273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8688A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83606C0" w14:textId="4E6C2E60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2673F2">
        <w:rPr>
          <w:rFonts w:ascii="Times New Roman" w:hAnsi="Times New Roman" w:cs="Times New Roman"/>
          <w:sz w:val="24"/>
          <w:szCs w:val="24"/>
        </w:rPr>
        <w:t xml:space="preserve">Figure </w:t>
      </w:r>
      <w:r w:rsidR="009025E3">
        <w:rPr>
          <w:rFonts w:ascii="Times New Roman" w:hAnsi="Times New Roman" w:cs="Times New Roman"/>
          <w:sz w:val="24"/>
          <w:szCs w:val="24"/>
        </w:rPr>
        <w:t>S1</w:t>
      </w:r>
      <w:r w:rsidR="009025E3" w:rsidRPr="002673F2">
        <w:rPr>
          <w:rFonts w:ascii="Times New Roman" w:hAnsi="Times New Roman" w:cs="Times New Roman"/>
          <w:sz w:val="24"/>
          <w:szCs w:val="24"/>
        </w:rPr>
        <w:t xml:space="preserve">C </w:t>
      </w:r>
      <w:r w:rsidRPr="002673F2">
        <w:rPr>
          <w:rFonts w:ascii="Times New Roman" w:hAnsi="Times New Roman" w:cs="Times New Roman"/>
          <w:sz w:val="24"/>
          <w:szCs w:val="24"/>
        </w:rPr>
        <w:t xml:space="preserve">Differential scanning calorimeter thermograms of resulting flours from untreated, infrared, microwaved processing alone and in combination of </w:t>
      </w:r>
      <w:r>
        <w:rPr>
          <w:rFonts w:ascii="Times New Roman" w:hAnsi="Times New Roman" w:cs="Times New Roman"/>
          <w:sz w:val="24"/>
          <w:szCs w:val="24"/>
        </w:rPr>
        <w:t>Bambara</w:t>
      </w:r>
      <w:r w:rsidRPr="002673F2">
        <w:rPr>
          <w:rFonts w:ascii="Times New Roman" w:hAnsi="Times New Roman" w:cs="Times New Roman"/>
          <w:sz w:val="24"/>
          <w:szCs w:val="24"/>
        </w:rPr>
        <w:t xml:space="preserve"> groundnut seeds with 20% moisture level treated with the addition of an enzyme. RUT- raw seeds, C20- 20% moisture, 20IR5- 5 min infrared, 20IR10-10 min infrared, 20MW5- 5 min microwave, 20MW10 - 10 min microwave, 20COM5- 5 min combined, 20COM10- 10 min combined.</w:t>
      </w:r>
    </w:p>
    <w:p w14:paraId="0BADCC8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58CAD5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0E2A8F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278D4B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08520CF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E48851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F2749D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1482EF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93DC72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20E7A8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07ECEC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BCF844E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313804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E2CD26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8906C4C" w14:textId="52999660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</w:t>
      </w:r>
    </w:p>
    <w:p w14:paraId="47975FE6" w14:textId="692AB70A" w:rsidR="007F0FEB" w:rsidRDefault="00B379BF" w:rsidP="000D6844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977BF80" wp14:editId="7D2FBB33">
                <wp:simplePos x="0" y="0"/>
                <wp:positionH relativeFrom="column">
                  <wp:posOffset>166370</wp:posOffset>
                </wp:positionH>
                <wp:positionV relativeFrom="paragraph">
                  <wp:posOffset>104140</wp:posOffset>
                </wp:positionV>
                <wp:extent cx="683260" cy="2739726"/>
                <wp:effectExtent l="0" t="0" r="0" b="0"/>
                <wp:wrapNone/>
                <wp:docPr id="150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260" cy="273972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1F609F2" w14:textId="77777777" w:rsidR="00D0410F" w:rsidRDefault="00D0410F" w:rsidP="007F0FE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6E5FE09F" w14:textId="77777777" w:rsidR="00D0410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36E86AD9" w14:textId="4533C6D6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UT </w:t>
                            </w:r>
                          </w:p>
                          <w:p w14:paraId="0D57E0D3" w14:textId="77777777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C53</w:t>
                            </w:r>
                          </w:p>
                          <w:p w14:paraId="7F58B7E5" w14:textId="19F9C3B6" w:rsidR="00D0410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53IR5 </w:t>
                            </w:r>
                          </w:p>
                          <w:p w14:paraId="0F5B152B" w14:textId="77777777" w:rsidR="00D0410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4C79F72" w14:textId="2B2D9933" w:rsidR="00D0410F" w:rsidRPr="00B379B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sz w:val="16"/>
                                <w:szCs w:val="16"/>
                              </w:rPr>
                              <w:t>53IR10</w:t>
                            </w:r>
                          </w:p>
                          <w:p w14:paraId="415F150E" w14:textId="77777777" w:rsidR="00D0410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BA66B76" w14:textId="3447CBB8" w:rsidR="00D0410F" w:rsidRPr="00B379B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sz w:val="16"/>
                                <w:szCs w:val="16"/>
                              </w:rPr>
                              <w:t> 53MW5</w:t>
                            </w:r>
                          </w:p>
                          <w:p w14:paraId="584E214B" w14:textId="77777777" w:rsidR="00D0410F" w:rsidRDefault="00D0410F" w:rsidP="007F0FEB">
                            <w:pP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22C589A2" w14:textId="77B7914D" w:rsidR="00D0410F" w:rsidRDefault="00D0410F" w:rsidP="007F0FEB">
                            <w:r>
                              <w:rPr>
                                <w:rFonts w:eastAsia="Times New Roman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 53MW10</w:t>
                            </w:r>
                          </w:p>
                          <w:p w14:paraId="7D14B208" w14:textId="77777777" w:rsidR="00D0410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F3DC09B" w14:textId="1DFEE341" w:rsidR="00D0410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sz w:val="16"/>
                                <w:szCs w:val="16"/>
                              </w:rPr>
                              <w:t>53COM5</w:t>
                            </w:r>
                          </w:p>
                          <w:p w14:paraId="56610250" w14:textId="77777777" w:rsidR="00D0410F" w:rsidRPr="00B379B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F12A8FD" w14:textId="77777777" w:rsidR="00D0410F" w:rsidRPr="00B379B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379BF">
                              <w:rPr>
                                <w:sz w:val="16"/>
                                <w:szCs w:val="16"/>
                              </w:rPr>
                              <w:t> 53COM10</w:t>
                            </w:r>
                          </w:p>
                          <w:p w14:paraId="19E9D1F9" w14:textId="77777777" w:rsidR="00D0410F" w:rsidRPr="00B379BF" w:rsidRDefault="00D0410F" w:rsidP="00B379B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977BF80" id="_x0000_s1051" type="#_x0000_t202" style="position:absolute;margin-left:13.1pt;margin-top:8.2pt;width:53.8pt;height:215.7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" filled="f" stroked="f">
                <v:textbox>
                  <w:txbxContent>
                    <w:p w14:paraId="61F609F2" w14:textId="77777777" w:rsidR="00D0410F" w:rsidRDefault="00D0410F" w:rsidP="007F0FE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</w:t>
                      </w:r>
                    </w:p>
                    <w:p w14:paraId="6E5FE09F" w14:textId="77777777" w:rsidR="00D0410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  <w:p w14:paraId="36E86AD9" w14:textId="4533C6D6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RUT </w:t>
                      </w:r>
                    </w:p>
                    <w:p w14:paraId="0D57E0D3" w14:textId="77777777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C53</w:t>
                      </w:r>
                    </w:p>
                    <w:p w14:paraId="7F58B7E5" w14:textId="19F9C3B6" w:rsidR="00D0410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53IR5 </w:t>
                      </w:r>
                    </w:p>
                    <w:p w14:paraId="0F5B152B" w14:textId="77777777" w:rsidR="00D0410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04C79F72" w14:textId="2B2D9933" w:rsidR="00D0410F" w:rsidRPr="00B379B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sz w:val="16"/>
                          <w:szCs w:val="16"/>
                        </w:rPr>
                        <w:t>53IR10</w:t>
                      </w:r>
                    </w:p>
                    <w:p w14:paraId="415F150E" w14:textId="77777777" w:rsidR="00D0410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5BA66B76" w14:textId="3447CBB8" w:rsidR="00D0410F" w:rsidRPr="00B379B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sz w:val="16"/>
                          <w:szCs w:val="16"/>
                        </w:rPr>
                        <w:t> 53MW5</w:t>
                      </w:r>
                    </w:p>
                    <w:p w14:paraId="584E214B" w14:textId="77777777" w:rsidR="00D0410F" w:rsidRDefault="00D0410F" w:rsidP="007F0FEB">
                      <w:pP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  <w:p w14:paraId="22C589A2" w14:textId="77B7914D" w:rsidR="00D0410F" w:rsidRDefault="00D0410F" w:rsidP="007F0FEB">
                      <w:r>
                        <w:rPr>
                          <w:rFonts w:eastAsia="Times New Roman"/>
                          <w:color w:val="000000"/>
                          <w:kern w:val="24"/>
                          <w:sz w:val="16"/>
                          <w:szCs w:val="16"/>
                        </w:rPr>
                        <w:t> 53MW10</w:t>
                      </w:r>
                    </w:p>
                    <w:p w14:paraId="7D14B208" w14:textId="77777777" w:rsidR="00D0410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0F3DC09B" w14:textId="1DFEE341" w:rsidR="00D0410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sz w:val="16"/>
                          <w:szCs w:val="16"/>
                        </w:rPr>
                        <w:t>53COM5</w:t>
                      </w:r>
                    </w:p>
                    <w:p w14:paraId="56610250" w14:textId="77777777" w:rsidR="00D0410F" w:rsidRPr="00B379B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4F12A8FD" w14:textId="77777777" w:rsidR="00D0410F" w:rsidRPr="00B379B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379BF">
                        <w:rPr>
                          <w:sz w:val="16"/>
                          <w:szCs w:val="16"/>
                        </w:rPr>
                        <w:t> 53COM10</w:t>
                      </w:r>
                    </w:p>
                    <w:p w14:paraId="19E9D1F9" w14:textId="77777777" w:rsidR="00D0410F" w:rsidRPr="00B379BF" w:rsidRDefault="00D0410F" w:rsidP="00B379B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0FEB" w:rsidRPr="004E14FD">
        <w:rPr>
          <w:rFonts w:ascii="Times New Roman" w:hAnsi="Times New Roman" w:cs="Times New Roman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BA2CD83" wp14:editId="4FB2EDAF">
                <wp:simplePos x="0" y="0"/>
                <wp:positionH relativeFrom="column">
                  <wp:posOffset>-945771</wp:posOffset>
                </wp:positionH>
                <wp:positionV relativeFrom="paragraph">
                  <wp:posOffset>1167973</wp:posOffset>
                </wp:positionV>
                <wp:extent cx="1419225" cy="341398"/>
                <wp:effectExtent l="5715" t="0" r="15240" b="15240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19225" cy="3413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C052C05" w14:textId="77777777" w:rsidR="00D0410F" w:rsidRPr="00121636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x</w:t>
                            </w:r>
                            <w:r w:rsidRPr="0012163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othermic f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BA2CD83" id="Text Box 148" o:spid="_x0000_s1052" type="#_x0000_t202" style="position:absolute;margin-left:-74.45pt;margin-top:91.95pt;width:111.75pt;height:26.9pt;rotation:-90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" fillcolor="window" strokecolor="window" strokeweight=".5pt">
                <v:textbox>
                  <w:txbxContent>
                    <w:p w14:paraId="5C052C05" w14:textId="77777777" w:rsidR="00D0410F" w:rsidRPr="00121636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>x</w:t>
                      </w:r>
                      <w:r w:rsidRPr="0012163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othermic flow </w:t>
                      </w:r>
                    </w:p>
                  </w:txbxContent>
                </v:textbox>
              </v:shape>
            </w:pict>
          </mc:Fallback>
        </mc:AlternateContent>
      </w:r>
      <w:r w:rsidR="007F0FEB">
        <w:rPr>
          <w:noProof/>
          <w:kern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E553D46" wp14:editId="22C57778">
                <wp:simplePos x="0" y="0"/>
                <wp:positionH relativeFrom="column">
                  <wp:posOffset>1421546</wp:posOffset>
                </wp:positionH>
                <wp:positionV relativeFrom="paragraph">
                  <wp:posOffset>3127973</wp:posOffset>
                </wp:positionV>
                <wp:extent cx="1263650" cy="333403"/>
                <wp:effectExtent l="0" t="0" r="12700" b="28575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3650" cy="3334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5B3B09FA" w14:textId="77777777" w:rsidR="00D0410F" w:rsidRPr="00C61802" w:rsidRDefault="00D0410F" w:rsidP="007F0F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6180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mperature (°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E553D46" id="Text Box 149" o:spid="_x0000_s1053" type="#_x0000_t202" style="position:absolute;margin-left:111.95pt;margin-top:246.3pt;width:99.5pt;height:26.2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" fillcolor="window" strokecolor="window" strokeweight=".5pt">
                <v:textbox>
                  <w:txbxContent>
                    <w:p w14:paraId="5B3B09FA" w14:textId="77777777" w:rsidR="00D0410F" w:rsidRPr="00C61802" w:rsidRDefault="00D0410F" w:rsidP="007F0F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C61802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emperature (°C)</w:t>
                      </w:r>
                    </w:p>
                  </w:txbxContent>
                </v:textbox>
              </v:shape>
            </w:pict>
          </mc:Fallback>
        </mc:AlternateContent>
      </w:r>
      <w:r w:rsidR="007F0FEB"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2E598143" wp14:editId="3AC0B916">
            <wp:extent cx="4272595" cy="3161106"/>
            <wp:effectExtent l="0" t="0" r="0" b="0"/>
            <wp:docPr id="15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8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0000000-0008-0000-0300-000008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730" cy="31752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684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ab/>
      </w:r>
    </w:p>
    <w:p w14:paraId="1546CE8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86EC273" w14:textId="72095798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</w:pP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>S1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D Differential scanning calorimeter thermograms of resulting flours from untreated, infrared, microwaved processing alone and in combination of </w:t>
      </w:r>
      <w:r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>Bambara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 groundnut seeds with 20% and 53% moisture level ran with the addition of an enzyme. RUT- raw seeds, C53- 53% moisture, 53IR5- 5 min infrared, 53IR10-10 min infrared, 53MW5- 5 min microwave, 53MW10- 10 min microwave, 53COM5- 5 min combined, 53COM10- 10 min combined</w:t>
      </w:r>
    </w:p>
    <w:p w14:paraId="2C269DB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0E70007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8F8C4D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4AA3493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753C7ACD" w14:textId="77777777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2C3FF0A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2C00ED6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3AA01FA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2BEAE29F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6D04B3E4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A</w:t>
      </w:r>
    </w:p>
    <w:p w14:paraId="687632A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1CF22CD" wp14:editId="4276E172">
            <wp:extent cx="3567281" cy="2783305"/>
            <wp:effectExtent l="0" t="0" r="0" b="0"/>
            <wp:docPr id="137" name="Content Placeholder 5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C798E8F-F5DE-4522-A82F-2306BD1C810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Content Placeholder 5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9C798E8F-F5DE-4522-A82F-2306BD1C810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2"/>
                    <a:srcRect r="13618"/>
                    <a:stretch/>
                  </pic:blipFill>
                  <pic:spPr>
                    <a:xfrm>
                      <a:off x="0" y="0"/>
                      <a:ext cx="3622660" cy="28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12D9F" w14:textId="6ED855E6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2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A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FTIR spectra of Bambara flours protein showing Amide I and Amide II bands. A; 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>RUT- raw seeds, C20- 20% moisture, 20IR5- 5 min infrared, 20IR10-10 min infrared, 20MW5- 5 min microwave, 20MW10 - 10 min microwave, 20COM5- 5 min combined, 20COM10- 10 min combined.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 </w:t>
      </w:r>
    </w:p>
    <w:p w14:paraId="0BBFEC2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5CD3614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34476A6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32C91508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6738AF2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4A4E79B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4555D6C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91CCC30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30D1FCA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2D60A0E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684C72D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57DE349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29556B6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362C3845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597772BA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56793B3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03E25BB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1DE4688C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</w:p>
    <w:p w14:paraId="5E8B952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</w:pPr>
      <w:r w:rsidRPr="002673F2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B</w:t>
      </w:r>
    </w:p>
    <w:p w14:paraId="2BE4FDC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5B3BD7C" wp14:editId="3B792D8A">
                <wp:simplePos x="0" y="0"/>
                <wp:positionH relativeFrom="column">
                  <wp:posOffset>1697990</wp:posOffset>
                </wp:positionH>
                <wp:positionV relativeFrom="paragraph">
                  <wp:posOffset>2695127</wp:posOffset>
                </wp:positionV>
                <wp:extent cx="1375357" cy="256028"/>
                <wp:effectExtent l="0" t="0" r="0" b="0"/>
                <wp:wrapNone/>
                <wp:docPr id="1813" name="Text Box 18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5357" cy="25602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F3B794" w14:textId="77777777" w:rsidR="00D0410F" w:rsidRPr="00D27B98" w:rsidRDefault="00D0410F" w:rsidP="007F0FEB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7B98">
                              <w:rPr>
                                <w:sz w:val="20"/>
                                <w:szCs w:val="20"/>
                                <w:lang w:val="en-US"/>
                              </w:rPr>
                              <w:t>Wavenumber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D27B98">
                              <w:rPr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B3BD7C" id="Text Box 1813" o:spid="_x0000_s1054" type="#_x0000_t202" style="position:absolute;margin-left:133.7pt;margin-top:212.2pt;width:108.3pt;height:20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" fillcolor="window" stroked="f" strokeweight=".5pt">
                <v:textbox>
                  <w:txbxContent>
                    <w:p w14:paraId="2FF3B794" w14:textId="77777777" w:rsidR="00D0410F" w:rsidRPr="00D27B98" w:rsidRDefault="00D0410F" w:rsidP="007F0FEB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7B98">
                        <w:rPr>
                          <w:sz w:val="20"/>
                          <w:szCs w:val="20"/>
                          <w:lang w:val="en-US"/>
                        </w:rPr>
                        <w:t>Wavenumber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D27B98">
                        <w:rPr>
                          <w:sz w:val="20"/>
                          <w:szCs w:val="20"/>
                          <w:vertAlign w:val="superscript"/>
                          <w:lang w:val="en-US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Pr="002673F2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32D4EBC3" wp14:editId="2D656F82">
            <wp:extent cx="3971513" cy="3007895"/>
            <wp:effectExtent l="0" t="0" r="0" b="0"/>
            <wp:docPr id="138" name="Picture 10" descr="A graph of colored lin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5B07DED-8E09-4B2F-81D1-8229F7D51B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0" descr="A graph of colored lines&#10;&#10;Description automatically generated">
                      <a:extLst>
                        <a:ext uri="{FF2B5EF4-FFF2-40B4-BE49-F238E27FC236}">
                          <a16:creationId xmlns:a16="http://schemas.microsoft.com/office/drawing/2014/main" id="{65B07DED-8E09-4B2F-81D1-8229F7D51B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98046" cy="302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7F577" w14:textId="4CBCAA0A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2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FTIR spectra of Bambara flours protein showing Amide I and Amide II bands. A;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ZA"/>
        </w:rPr>
        <w:t xml:space="preserve"> </w:t>
      </w:r>
      <w:r w:rsidRPr="007F0FEB">
        <w:rPr>
          <w:rFonts w:ascii="Times New Roman" w:eastAsiaTheme="minorEastAsia" w:hAnsi="Times New Roman" w:cs="Times New Roman"/>
          <w:kern w:val="24"/>
          <w:sz w:val="24"/>
          <w:szCs w:val="24"/>
        </w:rPr>
        <w:t>RUT- raw seeds, C53- 53% moisture, 53IR5- 5 min infrared, 53IR10-10 min infrared, 53MW5- 5 min microwave, 53MW10- 10 min microwave, 53COM5- 5 min combined, 53COM10- 10 min combined.</w:t>
      </w:r>
    </w:p>
    <w:p w14:paraId="7FC07E9D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6C6499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0011551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49BB5DE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49CDFA2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13C4FD3" w14:textId="77777777" w:rsidR="007F0FEB" w:rsidRPr="002673F2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EC72173" w14:textId="683E127E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0586755" w14:textId="4A80EF83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F7140F1" w14:textId="46D53AE9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D41E2EB" w14:textId="63AB4F40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E0C2A15" w14:textId="73B74DAE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A2BF52F" w14:textId="6369F858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736933DD" w14:textId="25F794B5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6109B21" w14:textId="661BFD61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5AD45B83" w14:textId="77777777" w:rsidR="007F0FEB" w:rsidRDefault="007F0FEB" w:rsidP="007F0FE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1AC79804" w14:textId="761F9E7A" w:rsidR="0022018E" w:rsidRPr="002673F2" w:rsidRDefault="0022018E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4C09778D" w14:textId="77777777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lastRenderedPageBreak/>
        <w:t>0 min                      20%, 5 min            20%, 10 min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ab/>
        <w:t xml:space="preserve">   53%, 5 min             53%, 10 min</w:t>
      </w:r>
    </w:p>
    <w:p w14:paraId="223C335E" w14:textId="02CD69D5" w:rsidR="00F70D93" w:rsidRPr="007F0FEB" w:rsidRDefault="00D50BBA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CFD6D1F" wp14:editId="139CC0D9">
                <wp:simplePos x="0" y="0"/>
                <wp:positionH relativeFrom="column">
                  <wp:posOffset>2750126</wp:posOffset>
                </wp:positionH>
                <wp:positionV relativeFrom="paragraph">
                  <wp:posOffset>349828</wp:posOffset>
                </wp:positionV>
                <wp:extent cx="88381" cy="152400"/>
                <wp:effectExtent l="38100" t="0" r="26035" b="571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381" cy="15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EEB8CEC" id="Straight Arrow Connector 127" o:spid="_x0000_s1026" type="#_x0000_t32" style="position:absolute;margin-left:216.55pt;margin-top:27.55pt;width:6.95pt;height:12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D653950" wp14:editId="65B3B7C5">
                <wp:simplePos x="0" y="0"/>
                <wp:positionH relativeFrom="column">
                  <wp:posOffset>1801092</wp:posOffset>
                </wp:positionH>
                <wp:positionV relativeFrom="paragraph">
                  <wp:posOffset>710045</wp:posOffset>
                </wp:positionV>
                <wp:extent cx="117764" cy="90055"/>
                <wp:effectExtent l="0" t="0" r="73025" b="62865"/>
                <wp:wrapNone/>
                <wp:docPr id="125" name="Straight Arrow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764" cy="900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8D5393E" id="Straight Arrow Connector 125" o:spid="_x0000_s1026" type="#_x0000_t32" style="position:absolute;margin-left:141.8pt;margin-top:55.9pt;width:9.25pt;height:7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" strokecolor="#ffc000 [3207]" strokeweight="1.5pt">
                <v:stroke endarrow="block" joinstyle="miter"/>
              </v:shape>
            </w:pict>
          </mc:Fallback>
        </mc:AlternateConten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5B77D94" wp14:editId="145A3C01">
                <wp:simplePos x="0" y="0"/>
                <wp:positionH relativeFrom="column">
                  <wp:posOffset>5160290</wp:posOffset>
                </wp:positionH>
                <wp:positionV relativeFrom="paragraph">
                  <wp:posOffset>259090</wp:posOffset>
                </wp:positionV>
                <wp:extent cx="178876" cy="93635"/>
                <wp:effectExtent l="38100" t="38100" r="31115" b="20955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876" cy="936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5EEB4D8" id="Straight Arrow Connector 126" o:spid="_x0000_s1026" type="#_x0000_t32" style="position:absolute;margin-left:406.3pt;margin-top:20.4pt;width:14.1pt;height:7.35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026412" wp14:editId="33C5F762">
                <wp:simplePos x="0" y="0"/>
                <wp:positionH relativeFrom="column">
                  <wp:posOffset>3825240</wp:posOffset>
                </wp:positionH>
                <wp:positionV relativeFrom="paragraph">
                  <wp:posOffset>631190</wp:posOffset>
                </wp:positionV>
                <wp:extent cx="121920" cy="129540"/>
                <wp:effectExtent l="38100" t="38100" r="30480" b="22860"/>
                <wp:wrapNone/>
                <wp:docPr id="128" name="Straight Arr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920" cy="12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5AF9F9E" id="Straight Arrow Connector 128" o:spid="_x0000_s1026" type="#_x0000_t32" style="position:absolute;margin-left:301.2pt;margin-top:49.7pt;width:9.6pt;height:10.2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" strokecolor="#ffc000 [3207]" strokeweight="1.5pt">
                <v:stroke endarrow="block" joinstyle="miter"/>
              </v:shape>
            </w:pict>
          </mc:Fallback>
        </mc:AlternateConten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CB03335" wp14:editId="1EA95278">
            <wp:extent cx="1075364" cy="1075364"/>
            <wp:effectExtent l="0" t="0" r="0" b="0"/>
            <wp:docPr id="36" name="Picture 36" descr="A picture containing outdoor object, night, sta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outdoor object, night, sta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821" cy="108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D93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60CD93BE" wp14:editId="49A9CB2C">
            <wp:extent cx="1059996" cy="1059996"/>
            <wp:effectExtent l="0" t="0" r="6985" b="6985"/>
            <wp:docPr id="34" name="Picture 34" descr="A picture containing outdoor object, star, light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outdoor object, star, light, n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115" cy="108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D93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11E42716" wp14:editId="78BC3122">
            <wp:extent cx="1059996" cy="1059996"/>
            <wp:effectExtent l="0" t="0" r="6985" b="6985"/>
            <wp:docPr id="35" name="Picture 35" descr="A picture containing tree, outdoor object, sta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ree, outdoor object, sta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708" cy="1077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D93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66B5E3C1" wp14:editId="6AEF4D6F">
            <wp:extent cx="1068638" cy="1068638"/>
            <wp:effectExtent l="0" t="0" r="0" b="0"/>
            <wp:docPr id="37" name="Picture 37" descr="A picture containing outdoor object, dark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outdoor object, dark, n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448" cy="109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D93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="00F70D93"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797A91DC" wp14:editId="6E3A8C8C">
            <wp:extent cx="1075055" cy="1075055"/>
            <wp:effectExtent l="0" t="0" r="0" b="0"/>
            <wp:docPr id="48" name="Picture 48" descr="A picture containing tree, outdoor object, sta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ree, outdoor object, sta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54" cy="1078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B5A23" w14:textId="59BA7EBA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bookmarkStart w:id="1" w:name="_Hlk140147874"/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3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A</w:t>
      </w:r>
      <w:bookmarkEnd w:id="1"/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Confocal laser scanning microscopy micrographs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of 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resulting flours from the combine microwave/infrared heat-treated paste of </w:t>
      </w:r>
      <w:r w:rsidR="009D5A5B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ambara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groundnut seeds moisture conditioned (20 and 53% moisture) </w:t>
      </w:r>
      <w:r w:rsidR="005B0B56" w:rsidRPr="007F0FEB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before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protein </w:t>
      </w:r>
      <w:r w:rsidR="002D4C0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h</w:t>
      </w:r>
      <w:r w:rsidR="0038095E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ydrolysis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. Samples were heat-treated for 0, 5, and 10 minutes using the combined infrared and microwave heat-treatment. Arrows indicate starch-protein aggregates, black spots inside the red stain indicate the starch, and the red indicates the protein matrix.  Bar = 50 μm. Pastes stained for protein with 0.02% Acid Fuchsin dye in 1% acetic acid dye. </w:t>
      </w:r>
    </w:p>
    <w:p w14:paraId="0137C019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4F0DEB5F" w14:textId="7A17E1A0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>0 min                      20%, 5 min            20%, 10 min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ab/>
        <w:t xml:space="preserve">   53%, 5 min             53%, 10 min</w:t>
      </w:r>
    </w:p>
    <w:p w14:paraId="640B82B0" w14:textId="4369394D" w:rsidR="00F70D93" w:rsidRPr="007F0FEB" w:rsidRDefault="00F70D93" w:rsidP="006C2C47">
      <w:pPr>
        <w:tabs>
          <w:tab w:val="right" w:pos="9026"/>
        </w:tabs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572EB8CA" wp14:editId="367406CF">
            <wp:extent cx="1074821" cy="1074821"/>
            <wp:effectExtent l="0" t="0" r="0" b="0"/>
            <wp:docPr id="41" name="Picture 41" descr="A picture containing dark, star, outdoor object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dark, star, outdoor object, n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479" cy="1124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1C35FC7B" wp14:editId="5E23C6E2">
            <wp:extent cx="1059815" cy="1059815"/>
            <wp:effectExtent l="0" t="0" r="6985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71" cy="1085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1D91C1E4" wp14:editId="7BC80FFB">
            <wp:extent cx="1067836" cy="1067836"/>
            <wp:effectExtent l="0" t="0" r="0" b="0"/>
            <wp:docPr id="47" name="Picture 47" descr="A picture containing outdoor object, dark, star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outdoor object, dark, star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507" cy="109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51A0D50" wp14:editId="137D9D18">
            <wp:extent cx="1068070" cy="10680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044" cy="1086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55004BD4" wp14:editId="0769E101">
            <wp:extent cx="1075055" cy="1075055"/>
            <wp:effectExtent l="0" t="0" r="0" b="0"/>
            <wp:docPr id="46" name="Picture 46" descr="A picture containing dark, outdoor object, night, st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dark, outdoor object, night, st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525" cy="110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2C47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ab/>
      </w:r>
    </w:p>
    <w:p w14:paraId="28A17859" w14:textId="6D3538C4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3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B 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Confocal laser scanning microscopy micrographs of resulting flours from the combine microwave/infrared heat-treated paste of </w:t>
      </w:r>
      <w:r w:rsidR="009D5A5B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ambara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groundnut seeds moisture conditioned (20 and 53% moisture) </w:t>
      </w:r>
      <w:r w:rsidR="005B0B56" w:rsidRPr="007F0FEB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after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protein </w:t>
      </w:r>
      <w:r w:rsidR="002D4C0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h</w:t>
      </w:r>
      <w:r w:rsidR="0038095E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ydrolysis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. Samples were heat-treated for 0, 5, and 10 minutes using the combined infrared and microwave heat-treatment.  Bar = 50 μm. A and B: Pastes stained for protein with 0.02% Acid Fuchsin dye in 1% acetic acid dye. </w:t>
      </w:r>
    </w:p>
    <w:p w14:paraId="3EC6E709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074E00AA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76F6D069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07D74391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2E7CBEA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166329A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F5D9E76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C1538C2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3DD051F7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2608D91C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5592C313" w14:textId="7BE54805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lastRenderedPageBreak/>
        <w:t>0 min                      20%, 5 min            20%, 10 min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ab/>
        <w:t xml:space="preserve">   53%, 5 min             53%, 10 min</w:t>
      </w:r>
    </w:p>
    <w:p w14:paraId="7A529A72" w14:textId="77777777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E9A6CE" wp14:editId="35B0CC3B">
                <wp:simplePos x="0" y="0"/>
                <wp:positionH relativeFrom="column">
                  <wp:posOffset>2835543</wp:posOffset>
                </wp:positionH>
                <wp:positionV relativeFrom="paragraph">
                  <wp:posOffset>634892</wp:posOffset>
                </wp:positionV>
                <wp:extent cx="225371" cy="48260"/>
                <wp:effectExtent l="38100" t="19050" r="22860" b="85090"/>
                <wp:wrapNone/>
                <wp:docPr id="122" name="Straight Arrow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5371" cy="48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AB7545E" id="Straight Arrow Connector 122" o:spid="_x0000_s1026" type="#_x0000_t32" style="position:absolute;margin-left:223.25pt;margin-top:50pt;width:17.75pt;height:3.8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" strokecolor="#ffc000 [3207]" strokeweight="1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A97D164" wp14:editId="0D48E0FE">
                <wp:simplePos x="0" y="0"/>
                <wp:positionH relativeFrom="column">
                  <wp:posOffset>5021452</wp:posOffset>
                </wp:positionH>
                <wp:positionV relativeFrom="paragraph">
                  <wp:posOffset>708186</wp:posOffset>
                </wp:positionV>
                <wp:extent cx="148730" cy="147880"/>
                <wp:effectExtent l="0" t="38100" r="60960" b="24130"/>
                <wp:wrapNone/>
                <wp:docPr id="124" name="Straight Arrow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730" cy="147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D0172BA" id="Straight Arrow Connector 124" o:spid="_x0000_s1026" type="#_x0000_t32" style="position:absolute;margin-left:395.4pt;margin-top:55.75pt;width:11.7pt;height:11.6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EC26D2" wp14:editId="619A291E">
                <wp:simplePos x="0" y="0"/>
                <wp:positionH relativeFrom="column">
                  <wp:posOffset>3665220</wp:posOffset>
                </wp:positionH>
                <wp:positionV relativeFrom="paragraph">
                  <wp:posOffset>165100</wp:posOffset>
                </wp:positionV>
                <wp:extent cx="213360" cy="74930"/>
                <wp:effectExtent l="0" t="0" r="72390" b="58420"/>
                <wp:wrapNone/>
                <wp:docPr id="123" name="Straight Arrow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" cy="749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15D5AF8" id="Straight Arrow Connector 123" o:spid="_x0000_s1026" type="#_x0000_t32" style="position:absolute;margin-left:288.6pt;margin-top:13pt;width:16.8pt;height: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" strokecolor="#ffc000 [3207]" strokeweight="1.5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2285423" wp14:editId="1030C6AB">
                <wp:simplePos x="0" y="0"/>
                <wp:positionH relativeFrom="column">
                  <wp:posOffset>2687320</wp:posOffset>
                </wp:positionH>
                <wp:positionV relativeFrom="paragraph">
                  <wp:posOffset>134620</wp:posOffset>
                </wp:positionV>
                <wp:extent cx="138546" cy="119264"/>
                <wp:effectExtent l="0" t="0" r="71120" b="52705"/>
                <wp:wrapNone/>
                <wp:docPr id="129" name="Straight Arrow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546" cy="1192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5C9B406" id="Straight Arrow Connector 129" o:spid="_x0000_s1026" type="#_x0000_t32" style="position:absolute;margin-left:211.6pt;margin-top:10.6pt;width:10.9pt;height:9.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" strokecolor="#ffc000 [3207]" strokeweight="1.5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423CA7" wp14:editId="1A1DA4CB">
                <wp:simplePos x="0" y="0"/>
                <wp:positionH relativeFrom="column">
                  <wp:posOffset>1470660</wp:posOffset>
                </wp:positionH>
                <wp:positionV relativeFrom="paragraph">
                  <wp:posOffset>171450</wp:posOffset>
                </wp:positionV>
                <wp:extent cx="236220" cy="82550"/>
                <wp:effectExtent l="38100" t="0" r="30480" b="69850"/>
                <wp:wrapNone/>
                <wp:docPr id="121" name="Straight Arrow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6220" cy="82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008BF33" id="Straight Arrow Connector 121" o:spid="_x0000_s1026" type="#_x0000_t32" style="position:absolute;margin-left:115.8pt;margin-top:13.5pt;width:18.6pt;height:6.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" strokecolor="#ffc000 [3207]" strokeweight="1.5pt">
                <v:stroke endarrow="block" joinstyle="miter"/>
              </v:shape>
            </w:pict>
          </mc:Fallback>
        </mc:AlternateConten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7E47B637" wp14:editId="20265E35">
            <wp:extent cx="1074420" cy="1074420"/>
            <wp:effectExtent l="0" t="0" r="0" b="0"/>
            <wp:docPr id="49" name="Picture 49" descr="A picture containing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057" cy="1079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7AF8E567" wp14:editId="39858B91">
            <wp:extent cx="1076325" cy="1076325"/>
            <wp:effectExtent l="0" t="0" r="9525" b="9525"/>
            <wp:docPr id="120" name="Picture 120" descr="A picture containing tree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picture containing tree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349" cy="1088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534809EC" wp14:editId="0DB1912F">
            <wp:extent cx="1082040" cy="1082040"/>
            <wp:effectExtent l="0" t="0" r="3810" b="3810"/>
            <wp:docPr id="116" name="Picture 11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476" cy="1084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701B6182" wp14:editId="6578A339">
            <wp:extent cx="1082040" cy="1082040"/>
            <wp:effectExtent l="0" t="0" r="3810" b="3810"/>
            <wp:docPr id="117" name="Picture 117" descr="A picture containing tree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A picture containing tree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996" cy="111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601AAA3B" wp14:editId="34056585">
            <wp:extent cx="1019396" cy="1089567"/>
            <wp:effectExtent l="0" t="0" r="0" b="0"/>
            <wp:docPr id="119" name="Picture 119" descr="A picture containing green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icture containing green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210" cy="1093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C12DB" w14:textId="59C7BF0C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3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C </w:t>
      </w:r>
      <w:r w:rsidR="00A53D95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Confocal laser scanning microscopy micrographs of resulting flours from untreated and combine microwave/infrared heat-treated paste of </w:t>
      </w:r>
      <w:r w:rsidR="009D5A5B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ambara</w:t>
      </w:r>
      <w:r w:rsidR="00A53D95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groundnut seeds moisture conditioned (20 and 53% moisture) </w:t>
      </w:r>
      <w:r w:rsidR="00A53D95" w:rsidRPr="007F0FEB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 xml:space="preserve">before </w:t>
      </w:r>
      <w:r w:rsidR="00A53D95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protein </w:t>
      </w:r>
      <w:r w:rsidR="0038095E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Hydrolysis</w:t>
      </w:r>
      <w:r w:rsidR="00A53D95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. Samples were heat-treated for 0, 5, and 10 minutes using the combined infrared and microwave heat-treatment.  Bar = 50 μm. Pastes were stained for starch with FTIC dye.</w:t>
      </w:r>
    </w:p>
    <w:p w14:paraId="421D198F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170C535A" w14:textId="77777777" w:rsidR="00A53D95" w:rsidRPr="007F0FEB" w:rsidRDefault="00A53D95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</w:p>
    <w:p w14:paraId="5A6C36BF" w14:textId="716A5358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>0 min                      20%, 5 min            20%, 10 min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</w:rPr>
        <w:tab/>
        <w:t xml:space="preserve">   53%, 5 min             53%, 10 min</w:t>
      </w:r>
    </w:p>
    <w:p w14:paraId="047D1967" w14:textId="77777777" w:rsidR="00F70D93" w:rsidRPr="007F0FEB" w:rsidRDefault="00F70D93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26EC1C5E" wp14:editId="59A9C362">
            <wp:extent cx="1033670" cy="1104900"/>
            <wp:effectExtent l="0" t="0" r="0" b="0"/>
            <wp:docPr id="40" name="Picture 40" descr="A picture containing tree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ree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624" cy="1111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354A6431" wp14:editId="01F2692C">
            <wp:extent cx="1107446" cy="1101725"/>
            <wp:effectExtent l="0" t="0" r="0" b="3175"/>
            <wp:docPr id="101" name="Picture 101" descr="A picture containing grass, outdoor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grass, outdoor, g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844" cy="113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BB96765" wp14:editId="22C06031">
            <wp:extent cx="1101090" cy="1101090"/>
            <wp:effectExtent l="0" t="0" r="3810" b="3810"/>
            <wp:docPr id="103" name="Picture 103" descr="A picture containing grass, outdoor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A picture containing grass, outdoor, g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283" cy="110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493701C1" wp14:editId="5E4B2DAA">
            <wp:extent cx="1100455" cy="1100455"/>
            <wp:effectExtent l="0" t="0" r="4445" b="4445"/>
            <wp:docPr id="112" name="Picture 112" descr="A picture containing grass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A picture containing grass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91" cy="1102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noProof/>
          <w:kern w:val="24"/>
          <w:sz w:val="24"/>
          <w:szCs w:val="24"/>
          <w:lang w:val="en-ZA" w:eastAsia="en-ZA"/>
        </w:rPr>
        <w:drawing>
          <wp:inline distT="0" distB="0" distL="0" distR="0" wp14:anchorId="0523C9D3" wp14:editId="461B3128">
            <wp:extent cx="1001864" cy="1092200"/>
            <wp:effectExtent l="0" t="0" r="8255" b="0"/>
            <wp:docPr id="113" name="Picture 113" descr="A picture containing grass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A picture containing grass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381" cy="110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439FE" w14:textId="0B56AF54" w:rsidR="00F70D93" w:rsidRDefault="000B0DD6" w:rsidP="00F70D93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Figure </w:t>
      </w:r>
      <w:r w:rsidR="009025E3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S3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D Confocal laser scanning microscopy micrographs of resulting flours from untreated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and combine microwave/infrared heat-treated paste of </w:t>
      </w:r>
      <w:r w:rsidR="009D5A5B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Bambara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groundnut seeds moisture conditioned (20 and 53% moisture) </w:t>
      </w:r>
      <w:r w:rsidRPr="007F0FEB">
        <w:rPr>
          <w:rFonts w:ascii="Times New Roman" w:eastAsia="Open Sans" w:hAnsi="Times New Roman" w:cs="Times New Roman"/>
          <w:b/>
          <w:bCs/>
          <w:kern w:val="24"/>
          <w:sz w:val="24"/>
          <w:szCs w:val="24"/>
          <w:lang w:val="en-US"/>
        </w:rPr>
        <w:t>after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protein </w:t>
      </w:r>
      <w:r w:rsidR="002D4C04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h</w:t>
      </w:r>
      <w:r w:rsidR="0038095E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ydrolysis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. Samples were heat-treated for 0, 5, and 10 minutes using the combined infrared and microwave heat-treatment.  Bar = 50 μm. Pastes 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were 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stained for 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starch </w:t>
      </w:r>
      <w:r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with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FTIC </w:t>
      </w:r>
      <w:r w:rsidR="00A53D95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dye</w:t>
      </w:r>
      <w:r w:rsidR="005B0B56" w:rsidRPr="007F0FEB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>.</w:t>
      </w:r>
      <w:r w:rsidRPr="002673F2"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  <w:t xml:space="preserve"> </w:t>
      </w:r>
    </w:p>
    <w:p w14:paraId="30F60627" w14:textId="6956C7E1" w:rsidR="00592E0B" w:rsidRDefault="00592E0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13EE80B" w14:textId="5CC9970D" w:rsidR="00592E0B" w:rsidRDefault="00592E0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AA312CB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A0EDF9F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F1C9706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2F7A79D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6B3F1C6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1DAEA21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3B82A95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2DE4958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E1B41F4" w14:textId="77777777" w:rsidR="00476E05" w:rsidRPr="00476E05" w:rsidRDefault="00476E05" w:rsidP="00476E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  <w14:ligatures w14:val="standardContextual"/>
        </w:rPr>
      </w:pPr>
      <w:r w:rsidRPr="00476E05">
        <w:rPr>
          <w:rFonts w:ascii="Times New Roman" w:eastAsia="Times New Roman" w:hAnsi="Times New Roman" w:cs="Times New Roman"/>
          <w:sz w:val="24"/>
          <w:szCs w:val="24"/>
          <w:lang w:val="en-ZA" w:eastAsia="en-ZA"/>
          <w14:ligatures w14:val="standardContextual"/>
        </w:rPr>
        <w:lastRenderedPageBreak/>
        <w:t>A: Nonreducing conditions                                            B: Reducing conditions</w:t>
      </w:r>
    </w:p>
    <w:p w14:paraId="46BDDC79" w14:textId="77777777" w:rsidR="00476E05" w:rsidRPr="00476E05" w:rsidRDefault="00476E05" w:rsidP="00476E05">
      <w:pPr>
        <w:spacing w:before="100" w:beforeAutospacing="1" w:after="100" w:afterAutospacing="1" w:line="240" w:lineRule="auto"/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</w:pPr>
      <w:r w:rsidRPr="00476E05">
        <w:rPr>
          <w:rFonts w:ascii="Times New Roman" w:eastAsia="Times New Roman" w:hAnsi="Times New Roman" w:cs="Times New Roman"/>
          <w:noProof/>
          <w:sz w:val="24"/>
          <w:szCs w:val="24"/>
          <w:lang w:val="en-ZA" w:eastAsia="en-ZA"/>
        </w:rPr>
        <w:drawing>
          <wp:inline distT="0" distB="0" distL="0" distR="0" wp14:anchorId="6C222ACD" wp14:editId="1AD2755F">
            <wp:extent cx="2186940" cy="1952023"/>
            <wp:effectExtent l="0" t="0" r="0" b="0"/>
            <wp:docPr id="17715687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27" r="19719" b="14751"/>
                    <a:stretch/>
                  </pic:blipFill>
                  <pic:spPr bwMode="auto">
                    <a:xfrm>
                      <a:off x="0" y="0"/>
                      <a:ext cx="2240987" cy="200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76E05"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  <w:t xml:space="preserve">                              </w:t>
      </w:r>
      <w:r w:rsidRPr="00476E05">
        <w:rPr>
          <w:rFonts w:ascii="Times New Roman" w:hAnsi="Times New Roman" w:cs="Times New Roman"/>
          <w:noProof/>
          <w:kern w:val="2"/>
          <w:sz w:val="24"/>
          <w:szCs w:val="24"/>
          <w:lang w:val="en-ZA" w:eastAsia="en-ZA"/>
          <w14:ligatures w14:val="standardContextual"/>
        </w:rPr>
        <w:drawing>
          <wp:inline distT="0" distB="0" distL="0" distR="0" wp14:anchorId="68BB43CE" wp14:editId="086160FD">
            <wp:extent cx="2225040" cy="2073917"/>
            <wp:effectExtent l="0" t="0" r="0" b="0"/>
            <wp:docPr id="197727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2" r="5867" b="1978"/>
                    <a:stretch/>
                  </pic:blipFill>
                  <pic:spPr bwMode="auto">
                    <a:xfrm rot="10800000">
                      <a:off x="0" y="0"/>
                      <a:ext cx="2254610" cy="210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FD596" w14:textId="77777777" w:rsidR="00476E05" w:rsidRPr="00476E05" w:rsidRDefault="00476E05" w:rsidP="00476E05">
      <w:pPr>
        <w:rPr>
          <w:rFonts w:ascii="Times New Roman" w:hAnsi="Times New Roman" w:cs="Times New Roman"/>
          <w:noProof/>
          <w:kern w:val="2"/>
          <w:sz w:val="24"/>
          <w:szCs w:val="24"/>
          <w:lang w:val="en-ZA"/>
          <w14:ligatures w14:val="standardContextual"/>
        </w:rPr>
      </w:pPr>
      <w:r w:rsidRPr="00476E05">
        <w:rPr>
          <w:rFonts w:ascii="Times New Roman" w:hAnsi="Times New Roman" w:cs="Times New Roman"/>
          <w:noProof/>
          <w:kern w:val="2"/>
          <w:sz w:val="24"/>
          <w:szCs w:val="24"/>
          <w:lang w:val="en-ZA"/>
          <w14:ligatures w14:val="standardContextual"/>
        </w:rPr>
        <w:t xml:space="preserve">                                  </w:t>
      </w:r>
    </w:p>
    <w:p w14:paraId="6671CE35" w14:textId="77777777" w:rsidR="00476E05" w:rsidRPr="00476E05" w:rsidRDefault="00476E05" w:rsidP="00476E05">
      <w:pPr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</w:pPr>
      <w:r w:rsidRPr="00476E05"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  <w:t xml:space="preserve">                            C: Trypsin digested and ran under nonreducing conditions</w:t>
      </w:r>
    </w:p>
    <w:p w14:paraId="3700A4B1" w14:textId="77777777" w:rsidR="00476E05" w:rsidRPr="00476E05" w:rsidRDefault="00476E05" w:rsidP="00476E05">
      <w:pPr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</w:pPr>
      <w:r w:rsidRPr="00476E05">
        <w:rPr>
          <w:rFonts w:ascii="Times New Roman" w:hAnsi="Times New Roman" w:cs="Times New Roman"/>
          <w:noProof/>
          <w:kern w:val="2"/>
          <w:sz w:val="24"/>
          <w:szCs w:val="24"/>
          <w:lang w:val="en-ZA"/>
          <w14:ligatures w14:val="standardContextual"/>
        </w:rPr>
        <w:t xml:space="preserve">                                                   </w:t>
      </w:r>
      <w:r w:rsidRPr="00476E05">
        <w:rPr>
          <w:rFonts w:ascii="Times New Roman" w:hAnsi="Times New Roman" w:cs="Times New Roman"/>
          <w:noProof/>
          <w:kern w:val="2"/>
          <w:sz w:val="24"/>
          <w:szCs w:val="24"/>
          <w:lang w:val="en-ZA" w:eastAsia="en-ZA"/>
          <w14:ligatures w14:val="standardContextual"/>
        </w:rPr>
        <w:drawing>
          <wp:inline distT="0" distB="0" distL="0" distR="0" wp14:anchorId="73ED8271" wp14:editId="79B2250E">
            <wp:extent cx="2377440" cy="2314876"/>
            <wp:effectExtent l="0" t="0" r="0" b="0"/>
            <wp:docPr id="867606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606009" name=""/>
                    <pic:cNvPicPr/>
                  </pic:nvPicPr>
                  <pic:blipFill rotWithShape="1">
                    <a:blip r:embed="rId36"/>
                    <a:srcRect l="25942" t="4736" r="17496" b="18599"/>
                    <a:stretch/>
                  </pic:blipFill>
                  <pic:spPr bwMode="auto">
                    <a:xfrm>
                      <a:off x="0" y="0"/>
                      <a:ext cx="2411383" cy="2347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AE12F" w14:textId="77777777" w:rsidR="00476E05" w:rsidRPr="00476E05" w:rsidRDefault="00476E05" w:rsidP="00476E05">
      <w:pPr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</w:pPr>
    </w:p>
    <w:p w14:paraId="525D9B78" w14:textId="3FBBF9A3" w:rsidR="00476E05" w:rsidRPr="00476E05" w:rsidRDefault="00476E05" w:rsidP="00476E05">
      <w:pPr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</w:pPr>
      <w:r w:rsidRPr="00476E05">
        <w:rPr>
          <w:rFonts w:ascii="Times New Roman" w:hAnsi="Times New Roman" w:cs="Times New Roman"/>
          <w:kern w:val="2"/>
          <w:sz w:val="24"/>
          <w:szCs w:val="24"/>
          <w:lang w:val="en-ZA"/>
          <w14:ligatures w14:val="standardContextual"/>
        </w:rPr>
        <w:t>Figure S4 A and B:</w:t>
      </w:r>
      <w:r w:rsidRPr="00476E05">
        <w:rPr>
          <w:rFonts w:ascii="Times New Roman" w:eastAsia="Open Sans" w:hAnsi="Times New Roman" w:cs="Times New Roman"/>
          <w:kern w:val="24"/>
          <w:sz w:val="24"/>
          <w:szCs w:val="24"/>
          <w:lang w:val="en-US"/>
          <w14:ligatures w14:val="standardContextual"/>
        </w:rPr>
        <w:t xml:space="preserve"> SDS-PAGE under reducing and non-reducing condition of Bambara groundnut seeds of 20% or 53% moisture content were heat treated at 130°C; Treatments were performed at 1200W.A and B</w:t>
      </w:r>
      <w:r w:rsidRPr="00476E05">
        <w:rPr>
          <w:rFonts w:ascii="Times New Roman" w:eastAsia="Open Sans" w:hAnsi="Times New Roman" w:cs="Times New Roman"/>
          <w:kern w:val="24"/>
          <w:sz w:val="24"/>
          <w:szCs w:val="24"/>
          <w:lang w:val="en-ZA"/>
          <w14:ligatures w14:val="standardContextual"/>
        </w:rPr>
        <w:t>. Figure S4C depicts SDS-PAGE under non reducing conditions of 20% and 53% Bambara groundnut seed flours after protein hydrolysis with trypsin.</w:t>
      </w:r>
    </w:p>
    <w:p w14:paraId="3CB4B08E" w14:textId="7AE60176" w:rsidR="007F0FEB" w:rsidRDefault="007F0FE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38254DB5" w14:textId="6829C71B" w:rsidR="007F0FEB" w:rsidRDefault="007F0FE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5C855BD" w14:textId="118E01F7" w:rsidR="007F0FEB" w:rsidRDefault="007F0FE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2249E7B4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FEE0D17" w14:textId="3A78F336" w:rsidR="007F0FEB" w:rsidRDefault="007F0FE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6E8E0C7E" w14:textId="77777777" w:rsidR="00476E05" w:rsidRDefault="00476E05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4D173FE0" w14:textId="0FFA4560" w:rsidR="007F0FEB" w:rsidRDefault="007F0FEB" w:rsidP="00592E0B">
      <w:pPr>
        <w:autoSpaceDE w:val="0"/>
        <w:autoSpaceDN w:val="0"/>
        <w:adjustRightInd w:val="0"/>
        <w:spacing w:after="0" w:line="360" w:lineRule="auto"/>
        <w:rPr>
          <w:rFonts w:ascii="Times New Roman" w:eastAsia="Open Sans" w:hAnsi="Times New Roman" w:cs="Times New Roman"/>
          <w:kern w:val="24"/>
          <w:sz w:val="24"/>
          <w:szCs w:val="24"/>
          <w:lang w:val="en-US"/>
        </w:rPr>
      </w:pPr>
    </w:p>
    <w:p w14:paraId="04B3B28E" w14:textId="5B02CDA6" w:rsidR="00043D63" w:rsidRDefault="00043D63">
      <w:pPr>
        <w:rPr>
          <w:rFonts w:ascii="Times New Roman" w:hAnsi="Times New Roman" w:cs="Times New Roman"/>
          <w:sz w:val="24"/>
          <w:szCs w:val="24"/>
        </w:rPr>
      </w:pPr>
    </w:p>
    <w:sectPr w:rsidR="00043D63" w:rsidSect="00BB03AA">
      <w:footerReference w:type="default" r:id="rId3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D1FB8A" w14:textId="77777777" w:rsidR="00AC286B" w:rsidRDefault="00AC286B" w:rsidP="004F3A7B">
      <w:pPr>
        <w:spacing w:after="0" w:line="240" w:lineRule="auto"/>
      </w:pPr>
      <w:r>
        <w:separator/>
      </w:r>
    </w:p>
  </w:endnote>
  <w:endnote w:type="continuationSeparator" w:id="0">
    <w:p w14:paraId="56873179" w14:textId="77777777" w:rsidR="00AC286B" w:rsidRDefault="00AC286B" w:rsidP="004F3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lbany A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5346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51F2D7" w14:textId="1E135C54" w:rsidR="00D0410F" w:rsidRDefault="00D04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5DB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468FDB" w14:textId="77777777" w:rsidR="00D0410F" w:rsidRDefault="00D041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08D65" w14:textId="77777777" w:rsidR="00AC286B" w:rsidRDefault="00AC286B" w:rsidP="004F3A7B">
      <w:pPr>
        <w:spacing w:after="0" w:line="240" w:lineRule="auto"/>
      </w:pPr>
      <w:r>
        <w:separator/>
      </w:r>
    </w:p>
  </w:footnote>
  <w:footnote w:type="continuationSeparator" w:id="0">
    <w:p w14:paraId="7894287E" w14:textId="77777777" w:rsidR="00AC286B" w:rsidRDefault="00AC286B" w:rsidP="004F3A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816FAD"/>
    <w:multiLevelType w:val="hybridMultilevel"/>
    <w:tmpl w:val="37368352"/>
    <w:lvl w:ilvl="0" w:tplc="719874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7AB4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265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BE3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52D6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BAF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5ABB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F81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960D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A8106CD"/>
    <w:multiLevelType w:val="hybridMultilevel"/>
    <w:tmpl w:val="1B26FB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DcwMjezMDIyNzVV0lEKTi0uzszPAykwtawFABVs81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A71C02"/>
    <w:rsid w:val="00000350"/>
    <w:rsid w:val="00002F7F"/>
    <w:rsid w:val="00011A28"/>
    <w:rsid w:val="00011E18"/>
    <w:rsid w:val="000128A2"/>
    <w:rsid w:val="00017425"/>
    <w:rsid w:val="00020F54"/>
    <w:rsid w:val="00021F3B"/>
    <w:rsid w:val="000222F4"/>
    <w:rsid w:val="00022866"/>
    <w:rsid w:val="0002478B"/>
    <w:rsid w:val="00032E2B"/>
    <w:rsid w:val="00032EC1"/>
    <w:rsid w:val="0003548F"/>
    <w:rsid w:val="00037385"/>
    <w:rsid w:val="00040BD4"/>
    <w:rsid w:val="00043D63"/>
    <w:rsid w:val="00046AD8"/>
    <w:rsid w:val="00050FA8"/>
    <w:rsid w:val="00052204"/>
    <w:rsid w:val="00053147"/>
    <w:rsid w:val="000627BB"/>
    <w:rsid w:val="000634CF"/>
    <w:rsid w:val="00067412"/>
    <w:rsid w:val="00071740"/>
    <w:rsid w:val="00074739"/>
    <w:rsid w:val="00075975"/>
    <w:rsid w:val="00082B3A"/>
    <w:rsid w:val="00084E4B"/>
    <w:rsid w:val="00086881"/>
    <w:rsid w:val="00086938"/>
    <w:rsid w:val="000871A6"/>
    <w:rsid w:val="000875C7"/>
    <w:rsid w:val="00087984"/>
    <w:rsid w:val="00094AB6"/>
    <w:rsid w:val="00096820"/>
    <w:rsid w:val="000A1EBB"/>
    <w:rsid w:val="000A3633"/>
    <w:rsid w:val="000A3A2A"/>
    <w:rsid w:val="000B0DD6"/>
    <w:rsid w:val="000C09F7"/>
    <w:rsid w:val="000C1E69"/>
    <w:rsid w:val="000C35CB"/>
    <w:rsid w:val="000C62AC"/>
    <w:rsid w:val="000D0301"/>
    <w:rsid w:val="000D6603"/>
    <w:rsid w:val="000D6844"/>
    <w:rsid w:val="000E1A67"/>
    <w:rsid w:val="000E29FF"/>
    <w:rsid w:val="000E45C8"/>
    <w:rsid w:val="000E773D"/>
    <w:rsid w:val="000E7AE9"/>
    <w:rsid w:val="000F3515"/>
    <w:rsid w:val="000F580F"/>
    <w:rsid w:val="000F7555"/>
    <w:rsid w:val="00100437"/>
    <w:rsid w:val="00105F71"/>
    <w:rsid w:val="001115B7"/>
    <w:rsid w:val="00116A9F"/>
    <w:rsid w:val="00121F51"/>
    <w:rsid w:val="001221D3"/>
    <w:rsid w:val="001252AC"/>
    <w:rsid w:val="001344CA"/>
    <w:rsid w:val="00144B46"/>
    <w:rsid w:val="001451D4"/>
    <w:rsid w:val="001510A4"/>
    <w:rsid w:val="0015115B"/>
    <w:rsid w:val="00155298"/>
    <w:rsid w:val="001619AB"/>
    <w:rsid w:val="00162051"/>
    <w:rsid w:val="00162648"/>
    <w:rsid w:val="00164635"/>
    <w:rsid w:val="00165CB2"/>
    <w:rsid w:val="001728F2"/>
    <w:rsid w:val="00172D27"/>
    <w:rsid w:val="00177DCE"/>
    <w:rsid w:val="001850DD"/>
    <w:rsid w:val="00186D58"/>
    <w:rsid w:val="001938C9"/>
    <w:rsid w:val="00196B59"/>
    <w:rsid w:val="001A54F4"/>
    <w:rsid w:val="001A71CA"/>
    <w:rsid w:val="001B33CB"/>
    <w:rsid w:val="001B424F"/>
    <w:rsid w:val="001B4D37"/>
    <w:rsid w:val="001C3E5B"/>
    <w:rsid w:val="001D406F"/>
    <w:rsid w:val="001E116B"/>
    <w:rsid w:val="001E6AD0"/>
    <w:rsid w:val="001E7680"/>
    <w:rsid w:val="001F4013"/>
    <w:rsid w:val="001F432C"/>
    <w:rsid w:val="00203F91"/>
    <w:rsid w:val="0021037C"/>
    <w:rsid w:val="00212587"/>
    <w:rsid w:val="00213910"/>
    <w:rsid w:val="002171A7"/>
    <w:rsid w:val="0022018E"/>
    <w:rsid w:val="00221E0F"/>
    <w:rsid w:val="00225FC1"/>
    <w:rsid w:val="00227349"/>
    <w:rsid w:val="00230246"/>
    <w:rsid w:val="00233CB2"/>
    <w:rsid w:val="00245564"/>
    <w:rsid w:val="00246B61"/>
    <w:rsid w:val="0024789F"/>
    <w:rsid w:val="00251236"/>
    <w:rsid w:val="002529BA"/>
    <w:rsid w:val="002573F0"/>
    <w:rsid w:val="002619CC"/>
    <w:rsid w:val="002670ED"/>
    <w:rsid w:val="002673F2"/>
    <w:rsid w:val="00267888"/>
    <w:rsid w:val="00267EA8"/>
    <w:rsid w:val="002704AF"/>
    <w:rsid w:val="002718A0"/>
    <w:rsid w:val="002733D4"/>
    <w:rsid w:val="00277E60"/>
    <w:rsid w:val="002831C1"/>
    <w:rsid w:val="002846A2"/>
    <w:rsid w:val="002850A6"/>
    <w:rsid w:val="00286180"/>
    <w:rsid w:val="002963FB"/>
    <w:rsid w:val="0029662D"/>
    <w:rsid w:val="002A1235"/>
    <w:rsid w:val="002A1ABD"/>
    <w:rsid w:val="002A5E91"/>
    <w:rsid w:val="002A76E8"/>
    <w:rsid w:val="002A7CD4"/>
    <w:rsid w:val="002B3D42"/>
    <w:rsid w:val="002C36D5"/>
    <w:rsid w:val="002C73AF"/>
    <w:rsid w:val="002C781B"/>
    <w:rsid w:val="002D4C04"/>
    <w:rsid w:val="002D639A"/>
    <w:rsid w:val="002E42AA"/>
    <w:rsid w:val="002E5139"/>
    <w:rsid w:val="002E5E0B"/>
    <w:rsid w:val="002E5FB6"/>
    <w:rsid w:val="002E7717"/>
    <w:rsid w:val="002E7F4A"/>
    <w:rsid w:val="002F0588"/>
    <w:rsid w:val="002F08F0"/>
    <w:rsid w:val="002F0E99"/>
    <w:rsid w:val="002F6BC9"/>
    <w:rsid w:val="00315373"/>
    <w:rsid w:val="00315851"/>
    <w:rsid w:val="00316777"/>
    <w:rsid w:val="00316F7C"/>
    <w:rsid w:val="00317FBE"/>
    <w:rsid w:val="003207CB"/>
    <w:rsid w:val="003213AC"/>
    <w:rsid w:val="00332398"/>
    <w:rsid w:val="00334AA7"/>
    <w:rsid w:val="00335AA8"/>
    <w:rsid w:val="00341935"/>
    <w:rsid w:val="00344FAB"/>
    <w:rsid w:val="003460CA"/>
    <w:rsid w:val="0034652B"/>
    <w:rsid w:val="00347446"/>
    <w:rsid w:val="003501DA"/>
    <w:rsid w:val="00352033"/>
    <w:rsid w:val="0035236B"/>
    <w:rsid w:val="00355F03"/>
    <w:rsid w:val="00355F58"/>
    <w:rsid w:val="003570B1"/>
    <w:rsid w:val="00360B8C"/>
    <w:rsid w:val="00363393"/>
    <w:rsid w:val="00364A1F"/>
    <w:rsid w:val="0036694C"/>
    <w:rsid w:val="00367A41"/>
    <w:rsid w:val="00371188"/>
    <w:rsid w:val="003746CC"/>
    <w:rsid w:val="0038095E"/>
    <w:rsid w:val="00384192"/>
    <w:rsid w:val="00385788"/>
    <w:rsid w:val="003871C1"/>
    <w:rsid w:val="003943CC"/>
    <w:rsid w:val="003A38EC"/>
    <w:rsid w:val="003A4122"/>
    <w:rsid w:val="003A53CF"/>
    <w:rsid w:val="003B6624"/>
    <w:rsid w:val="003C0597"/>
    <w:rsid w:val="003C4173"/>
    <w:rsid w:val="003C7CA0"/>
    <w:rsid w:val="003D088C"/>
    <w:rsid w:val="003D0A60"/>
    <w:rsid w:val="003D0BAF"/>
    <w:rsid w:val="003D61B1"/>
    <w:rsid w:val="003D6E99"/>
    <w:rsid w:val="003E2367"/>
    <w:rsid w:val="003E2514"/>
    <w:rsid w:val="003E282D"/>
    <w:rsid w:val="003E4872"/>
    <w:rsid w:val="003F0117"/>
    <w:rsid w:val="00401A27"/>
    <w:rsid w:val="00402D0C"/>
    <w:rsid w:val="0040412D"/>
    <w:rsid w:val="00404EF0"/>
    <w:rsid w:val="0040527B"/>
    <w:rsid w:val="004253B7"/>
    <w:rsid w:val="00425748"/>
    <w:rsid w:val="00432EEB"/>
    <w:rsid w:val="004339D9"/>
    <w:rsid w:val="00435D0C"/>
    <w:rsid w:val="00436A04"/>
    <w:rsid w:val="00443C3D"/>
    <w:rsid w:val="004443A5"/>
    <w:rsid w:val="00451470"/>
    <w:rsid w:val="00455E9B"/>
    <w:rsid w:val="00464381"/>
    <w:rsid w:val="004651E5"/>
    <w:rsid w:val="00467901"/>
    <w:rsid w:val="00471BD8"/>
    <w:rsid w:val="00472461"/>
    <w:rsid w:val="0047304B"/>
    <w:rsid w:val="004758C7"/>
    <w:rsid w:val="00476E05"/>
    <w:rsid w:val="004815C2"/>
    <w:rsid w:val="00481685"/>
    <w:rsid w:val="00482C42"/>
    <w:rsid w:val="00482FF3"/>
    <w:rsid w:val="00487BAF"/>
    <w:rsid w:val="0049234F"/>
    <w:rsid w:val="004927E4"/>
    <w:rsid w:val="00497C0C"/>
    <w:rsid w:val="004A009B"/>
    <w:rsid w:val="004A1BB0"/>
    <w:rsid w:val="004A2F32"/>
    <w:rsid w:val="004A37B9"/>
    <w:rsid w:val="004A417D"/>
    <w:rsid w:val="004B0569"/>
    <w:rsid w:val="004B1058"/>
    <w:rsid w:val="004C7F61"/>
    <w:rsid w:val="004D0C58"/>
    <w:rsid w:val="004D2C56"/>
    <w:rsid w:val="004D584C"/>
    <w:rsid w:val="004D5A7E"/>
    <w:rsid w:val="004E06FB"/>
    <w:rsid w:val="004E4A0E"/>
    <w:rsid w:val="004E58B0"/>
    <w:rsid w:val="004F3A7B"/>
    <w:rsid w:val="004F5931"/>
    <w:rsid w:val="005013A2"/>
    <w:rsid w:val="00501844"/>
    <w:rsid w:val="00505BC8"/>
    <w:rsid w:val="00506914"/>
    <w:rsid w:val="00506EB8"/>
    <w:rsid w:val="0051019D"/>
    <w:rsid w:val="005167BC"/>
    <w:rsid w:val="00522397"/>
    <w:rsid w:val="005223A8"/>
    <w:rsid w:val="00526ECF"/>
    <w:rsid w:val="00527DEA"/>
    <w:rsid w:val="005310D0"/>
    <w:rsid w:val="005319FF"/>
    <w:rsid w:val="00535287"/>
    <w:rsid w:val="00536831"/>
    <w:rsid w:val="005376B6"/>
    <w:rsid w:val="005379ED"/>
    <w:rsid w:val="00540B31"/>
    <w:rsid w:val="005426DF"/>
    <w:rsid w:val="005652E8"/>
    <w:rsid w:val="005679C8"/>
    <w:rsid w:val="00570074"/>
    <w:rsid w:val="00570474"/>
    <w:rsid w:val="0057482A"/>
    <w:rsid w:val="00576B9C"/>
    <w:rsid w:val="00581490"/>
    <w:rsid w:val="00582D34"/>
    <w:rsid w:val="00585281"/>
    <w:rsid w:val="005870EE"/>
    <w:rsid w:val="00591102"/>
    <w:rsid w:val="00592E0B"/>
    <w:rsid w:val="005938EB"/>
    <w:rsid w:val="00594109"/>
    <w:rsid w:val="005967D6"/>
    <w:rsid w:val="005A0620"/>
    <w:rsid w:val="005A1D49"/>
    <w:rsid w:val="005A2BCE"/>
    <w:rsid w:val="005B0B56"/>
    <w:rsid w:val="005B2EF3"/>
    <w:rsid w:val="005B3E23"/>
    <w:rsid w:val="005B490E"/>
    <w:rsid w:val="005B4CF6"/>
    <w:rsid w:val="005C0410"/>
    <w:rsid w:val="005C1A7A"/>
    <w:rsid w:val="005C47FD"/>
    <w:rsid w:val="005C5F54"/>
    <w:rsid w:val="005C7990"/>
    <w:rsid w:val="005D3FE2"/>
    <w:rsid w:val="005D445B"/>
    <w:rsid w:val="005D6706"/>
    <w:rsid w:val="005E142E"/>
    <w:rsid w:val="005E1B3A"/>
    <w:rsid w:val="005E4027"/>
    <w:rsid w:val="005E457B"/>
    <w:rsid w:val="005E7AEB"/>
    <w:rsid w:val="00603679"/>
    <w:rsid w:val="006037CB"/>
    <w:rsid w:val="00605465"/>
    <w:rsid w:val="006074D3"/>
    <w:rsid w:val="00612B25"/>
    <w:rsid w:val="00613507"/>
    <w:rsid w:val="006151CB"/>
    <w:rsid w:val="00615AD0"/>
    <w:rsid w:val="00617CF6"/>
    <w:rsid w:val="006203F9"/>
    <w:rsid w:val="00622813"/>
    <w:rsid w:val="0062386B"/>
    <w:rsid w:val="0062478F"/>
    <w:rsid w:val="00627266"/>
    <w:rsid w:val="00627AAF"/>
    <w:rsid w:val="00630C62"/>
    <w:rsid w:val="0063146A"/>
    <w:rsid w:val="00635CE5"/>
    <w:rsid w:val="006377B2"/>
    <w:rsid w:val="00643AB8"/>
    <w:rsid w:val="00646F53"/>
    <w:rsid w:val="00647227"/>
    <w:rsid w:val="00647BA0"/>
    <w:rsid w:val="00656933"/>
    <w:rsid w:val="006607A9"/>
    <w:rsid w:val="006622E0"/>
    <w:rsid w:val="00663498"/>
    <w:rsid w:val="00663B57"/>
    <w:rsid w:val="00666513"/>
    <w:rsid w:val="00666615"/>
    <w:rsid w:val="006679FA"/>
    <w:rsid w:val="00673897"/>
    <w:rsid w:val="0067734E"/>
    <w:rsid w:val="00677552"/>
    <w:rsid w:val="006778ED"/>
    <w:rsid w:val="0068117A"/>
    <w:rsid w:val="00681948"/>
    <w:rsid w:val="00681EC8"/>
    <w:rsid w:val="006831CC"/>
    <w:rsid w:val="0068510D"/>
    <w:rsid w:val="00685E7C"/>
    <w:rsid w:val="00687694"/>
    <w:rsid w:val="0069299A"/>
    <w:rsid w:val="00694537"/>
    <w:rsid w:val="006A1516"/>
    <w:rsid w:val="006A260A"/>
    <w:rsid w:val="006B0AA8"/>
    <w:rsid w:val="006B7886"/>
    <w:rsid w:val="006C2384"/>
    <w:rsid w:val="006C2C47"/>
    <w:rsid w:val="006C3519"/>
    <w:rsid w:val="006C4EEB"/>
    <w:rsid w:val="006C541F"/>
    <w:rsid w:val="006D1C52"/>
    <w:rsid w:val="006D3A5B"/>
    <w:rsid w:val="006D54AA"/>
    <w:rsid w:val="006D6C46"/>
    <w:rsid w:val="006D7104"/>
    <w:rsid w:val="006D7612"/>
    <w:rsid w:val="006F1613"/>
    <w:rsid w:val="006F3F16"/>
    <w:rsid w:val="006F4022"/>
    <w:rsid w:val="006F4DC3"/>
    <w:rsid w:val="006F68B4"/>
    <w:rsid w:val="006F7F72"/>
    <w:rsid w:val="007011D9"/>
    <w:rsid w:val="007050CC"/>
    <w:rsid w:val="00712405"/>
    <w:rsid w:val="00713A8F"/>
    <w:rsid w:val="0072108D"/>
    <w:rsid w:val="0072114B"/>
    <w:rsid w:val="00722020"/>
    <w:rsid w:val="00722071"/>
    <w:rsid w:val="00724585"/>
    <w:rsid w:val="00732D26"/>
    <w:rsid w:val="0074108E"/>
    <w:rsid w:val="007449E6"/>
    <w:rsid w:val="00745D3D"/>
    <w:rsid w:val="0074694B"/>
    <w:rsid w:val="00751234"/>
    <w:rsid w:val="007547AA"/>
    <w:rsid w:val="00760AC7"/>
    <w:rsid w:val="00763CAC"/>
    <w:rsid w:val="00764382"/>
    <w:rsid w:val="00765B3D"/>
    <w:rsid w:val="00767C9B"/>
    <w:rsid w:val="0077534A"/>
    <w:rsid w:val="00781A22"/>
    <w:rsid w:val="00781A53"/>
    <w:rsid w:val="00782F76"/>
    <w:rsid w:val="007922B3"/>
    <w:rsid w:val="00795859"/>
    <w:rsid w:val="007A1E42"/>
    <w:rsid w:val="007A56D2"/>
    <w:rsid w:val="007B1EA7"/>
    <w:rsid w:val="007B4AF3"/>
    <w:rsid w:val="007B75F8"/>
    <w:rsid w:val="007C1352"/>
    <w:rsid w:val="007C2516"/>
    <w:rsid w:val="007D7919"/>
    <w:rsid w:val="007D7932"/>
    <w:rsid w:val="007E26B5"/>
    <w:rsid w:val="007E5CD3"/>
    <w:rsid w:val="007F0FEB"/>
    <w:rsid w:val="007F3B03"/>
    <w:rsid w:val="007F4F31"/>
    <w:rsid w:val="008000F1"/>
    <w:rsid w:val="00805A71"/>
    <w:rsid w:val="00812839"/>
    <w:rsid w:val="00814D9C"/>
    <w:rsid w:val="00816848"/>
    <w:rsid w:val="00821415"/>
    <w:rsid w:val="00822909"/>
    <w:rsid w:val="00822AB9"/>
    <w:rsid w:val="00825EC8"/>
    <w:rsid w:val="00834768"/>
    <w:rsid w:val="00834833"/>
    <w:rsid w:val="0083798B"/>
    <w:rsid w:val="00846677"/>
    <w:rsid w:val="0084701D"/>
    <w:rsid w:val="00853BD1"/>
    <w:rsid w:val="00855E23"/>
    <w:rsid w:val="00857B2A"/>
    <w:rsid w:val="0086114F"/>
    <w:rsid w:val="0086399F"/>
    <w:rsid w:val="008678F6"/>
    <w:rsid w:val="008724EB"/>
    <w:rsid w:val="0087547F"/>
    <w:rsid w:val="008779A5"/>
    <w:rsid w:val="008803F3"/>
    <w:rsid w:val="008815F3"/>
    <w:rsid w:val="00884675"/>
    <w:rsid w:val="00886701"/>
    <w:rsid w:val="008902C7"/>
    <w:rsid w:val="00892DE5"/>
    <w:rsid w:val="008944B6"/>
    <w:rsid w:val="00894C64"/>
    <w:rsid w:val="008A6D48"/>
    <w:rsid w:val="008A74B7"/>
    <w:rsid w:val="008B1719"/>
    <w:rsid w:val="008B32A9"/>
    <w:rsid w:val="008C3D7D"/>
    <w:rsid w:val="008D1C2B"/>
    <w:rsid w:val="008D373E"/>
    <w:rsid w:val="008E35DA"/>
    <w:rsid w:val="008E47A5"/>
    <w:rsid w:val="008E4BEA"/>
    <w:rsid w:val="008E55BF"/>
    <w:rsid w:val="008F2E3C"/>
    <w:rsid w:val="008F3A30"/>
    <w:rsid w:val="009014A7"/>
    <w:rsid w:val="009025E3"/>
    <w:rsid w:val="00903CDB"/>
    <w:rsid w:val="0090465F"/>
    <w:rsid w:val="00904966"/>
    <w:rsid w:val="009063AC"/>
    <w:rsid w:val="00906861"/>
    <w:rsid w:val="009123F8"/>
    <w:rsid w:val="00912E7E"/>
    <w:rsid w:val="00912E95"/>
    <w:rsid w:val="00913BEA"/>
    <w:rsid w:val="00914A0C"/>
    <w:rsid w:val="00921534"/>
    <w:rsid w:val="00921865"/>
    <w:rsid w:val="009269A8"/>
    <w:rsid w:val="00927A9E"/>
    <w:rsid w:val="00932E32"/>
    <w:rsid w:val="009366A8"/>
    <w:rsid w:val="00947B05"/>
    <w:rsid w:val="009504EC"/>
    <w:rsid w:val="009524A9"/>
    <w:rsid w:val="00957B44"/>
    <w:rsid w:val="009614B5"/>
    <w:rsid w:val="009633A7"/>
    <w:rsid w:val="00970192"/>
    <w:rsid w:val="009759F0"/>
    <w:rsid w:val="009810C7"/>
    <w:rsid w:val="00984A0F"/>
    <w:rsid w:val="00987244"/>
    <w:rsid w:val="0099091E"/>
    <w:rsid w:val="0099446E"/>
    <w:rsid w:val="00995C74"/>
    <w:rsid w:val="009976AD"/>
    <w:rsid w:val="009A2A29"/>
    <w:rsid w:val="009A37B4"/>
    <w:rsid w:val="009A4492"/>
    <w:rsid w:val="009B5918"/>
    <w:rsid w:val="009C3C2A"/>
    <w:rsid w:val="009D0F45"/>
    <w:rsid w:val="009D3119"/>
    <w:rsid w:val="009D35CF"/>
    <w:rsid w:val="009D360D"/>
    <w:rsid w:val="009D5A5B"/>
    <w:rsid w:val="009D6E43"/>
    <w:rsid w:val="009D6F7A"/>
    <w:rsid w:val="009D72A1"/>
    <w:rsid w:val="009D7CED"/>
    <w:rsid w:val="009E32F0"/>
    <w:rsid w:val="009F1142"/>
    <w:rsid w:val="009F3980"/>
    <w:rsid w:val="00A01DED"/>
    <w:rsid w:val="00A02931"/>
    <w:rsid w:val="00A10F4B"/>
    <w:rsid w:val="00A1121A"/>
    <w:rsid w:val="00A112AD"/>
    <w:rsid w:val="00A131BC"/>
    <w:rsid w:val="00A16960"/>
    <w:rsid w:val="00A25CA4"/>
    <w:rsid w:val="00A2701D"/>
    <w:rsid w:val="00A304A4"/>
    <w:rsid w:val="00A30950"/>
    <w:rsid w:val="00A349AB"/>
    <w:rsid w:val="00A369B5"/>
    <w:rsid w:val="00A37964"/>
    <w:rsid w:val="00A41178"/>
    <w:rsid w:val="00A413A5"/>
    <w:rsid w:val="00A417CB"/>
    <w:rsid w:val="00A506D5"/>
    <w:rsid w:val="00A53064"/>
    <w:rsid w:val="00A53D95"/>
    <w:rsid w:val="00A55DB5"/>
    <w:rsid w:val="00A56F5C"/>
    <w:rsid w:val="00A602BF"/>
    <w:rsid w:val="00A6575D"/>
    <w:rsid w:val="00A6673C"/>
    <w:rsid w:val="00A70CB9"/>
    <w:rsid w:val="00A71823"/>
    <w:rsid w:val="00A71C02"/>
    <w:rsid w:val="00A74B4F"/>
    <w:rsid w:val="00A7587C"/>
    <w:rsid w:val="00A816B3"/>
    <w:rsid w:val="00A83B57"/>
    <w:rsid w:val="00A87192"/>
    <w:rsid w:val="00A941BC"/>
    <w:rsid w:val="00AA1059"/>
    <w:rsid w:val="00AA3D41"/>
    <w:rsid w:val="00AB1FDC"/>
    <w:rsid w:val="00AB2161"/>
    <w:rsid w:val="00AB3984"/>
    <w:rsid w:val="00AB63B9"/>
    <w:rsid w:val="00AB7934"/>
    <w:rsid w:val="00AC002A"/>
    <w:rsid w:val="00AC286B"/>
    <w:rsid w:val="00AC391B"/>
    <w:rsid w:val="00AC57F0"/>
    <w:rsid w:val="00AC7D7B"/>
    <w:rsid w:val="00AD1854"/>
    <w:rsid w:val="00AD74E6"/>
    <w:rsid w:val="00AD7F15"/>
    <w:rsid w:val="00AE0510"/>
    <w:rsid w:val="00AE5249"/>
    <w:rsid w:val="00AE7170"/>
    <w:rsid w:val="00AE7CDF"/>
    <w:rsid w:val="00AF05EE"/>
    <w:rsid w:val="00AF14F2"/>
    <w:rsid w:val="00AF1A34"/>
    <w:rsid w:val="00AF3930"/>
    <w:rsid w:val="00AF69AD"/>
    <w:rsid w:val="00B01F68"/>
    <w:rsid w:val="00B03470"/>
    <w:rsid w:val="00B0660B"/>
    <w:rsid w:val="00B12A92"/>
    <w:rsid w:val="00B14096"/>
    <w:rsid w:val="00B150F8"/>
    <w:rsid w:val="00B17046"/>
    <w:rsid w:val="00B2455F"/>
    <w:rsid w:val="00B30913"/>
    <w:rsid w:val="00B30C69"/>
    <w:rsid w:val="00B30F08"/>
    <w:rsid w:val="00B327D4"/>
    <w:rsid w:val="00B33973"/>
    <w:rsid w:val="00B373D6"/>
    <w:rsid w:val="00B379BF"/>
    <w:rsid w:val="00B421E4"/>
    <w:rsid w:val="00B475B9"/>
    <w:rsid w:val="00B52151"/>
    <w:rsid w:val="00B54697"/>
    <w:rsid w:val="00B56A0D"/>
    <w:rsid w:val="00B57A37"/>
    <w:rsid w:val="00B643CC"/>
    <w:rsid w:val="00B70586"/>
    <w:rsid w:val="00B73649"/>
    <w:rsid w:val="00B76DD0"/>
    <w:rsid w:val="00B77990"/>
    <w:rsid w:val="00B8181C"/>
    <w:rsid w:val="00B86451"/>
    <w:rsid w:val="00B87A9B"/>
    <w:rsid w:val="00B90FD9"/>
    <w:rsid w:val="00B944C6"/>
    <w:rsid w:val="00BA08C8"/>
    <w:rsid w:val="00BA3219"/>
    <w:rsid w:val="00BA551F"/>
    <w:rsid w:val="00BA5CA6"/>
    <w:rsid w:val="00BA6EA7"/>
    <w:rsid w:val="00BB03AA"/>
    <w:rsid w:val="00BB0E2E"/>
    <w:rsid w:val="00BB4118"/>
    <w:rsid w:val="00BC1E98"/>
    <w:rsid w:val="00BC3535"/>
    <w:rsid w:val="00BC4748"/>
    <w:rsid w:val="00BC7F42"/>
    <w:rsid w:val="00BD17F1"/>
    <w:rsid w:val="00BE044A"/>
    <w:rsid w:val="00BE0621"/>
    <w:rsid w:val="00BE2B1F"/>
    <w:rsid w:val="00BE43A3"/>
    <w:rsid w:val="00BE7DDD"/>
    <w:rsid w:val="00BF19F8"/>
    <w:rsid w:val="00BF2D52"/>
    <w:rsid w:val="00C03FE9"/>
    <w:rsid w:val="00C047F7"/>
    <w:rsid w:val="00C0652A"/>
    <w:rsid w:val="00C117EB"/>
    <w:rsid w:val="00C11D48"/>
    <w:rsid w:val="00C17639"/>
    <w:rsid w:val="00C17C74"/>
    <w:rsid w:val="00C24A4F"/>
    <w:rsid w:val="00C30141"/>
    <w:rsid w:val="00C32A45"/>
    <w:rsid w:val="00C32A78"/>
    <w:rsid w:val="00C32FF6"/>
    <w:rsid w:val="00C33BD7"/>
    <w:rsid w:val="00C34A2A"/>
    <w:rsid w:val="00C35286"/>
    <w:rsid w:val="00C354B6"/>
    <w:rsid w:val="00C372EE"/>
    <w:rsid w:val="00C40E21"/>
    <w:rsid w:val="00C43B40"/>
    <w:rsid w:val="00C441CE"/>
    <w:rsid w:val="00C44F91"/>
    <w:rsid w:val="00C4683F"/>
    <w:rsid w:val="00C53344"/>
    <w:rsid w:val="00C5404E"/>
    <w:rsid w:val="00C565CB"/>
    <w:rsid w:val="00C61802"/>
    <w:rsid w:val="00C65F43"/>
    <w:rsid w:val="00C663B8"/>
    <w:rsid w:val="00C70DA0"/>
    <w:rsid w:val="00C71266"/>
    <w:rsid w:val="00C71C8E"/>
    <w:rsid w:val="00C7365C"/>
    <w:rsid w:val="00C7442E"/>
    <w:rsid w:val="00C74974"/>
    <w:rsid w:val="00C80A57"/>
    <w:rsid w:val="00C80B90"/>
    <w:rsid w:val="00C862A4"/>
    <w:rsid w:val="00C866A4"/>
    <w:rsid w:val="00C872EA"/>
    <w:rsid w:val="00CA0EE2"/>
    <w:rsid w:val="00CA302E"/>
    <w:rsid w:val="00CA5F7B"/>
    <w:rsid w:val="00CA617A"/>
    <w:rsid w:val="00CA6596"/>
    <w:rsid w:val="00CA733E"/>
    <w:rsid w:val="00CB0CAF"/>
    <w:rsid w:val="00CB18BA"/>
    <w:rsid w:val="00CB6788"/>
    <w:rsid w:val="00CC069B"/>
    <w:rsid w:val="00CC21F8"/>
    <w:rsid w:val="00CC434E"/>
    <w:rsid w:val="00CC4BCE"/>
    <w:rsid w:val="00CC6A6F"/>
    <w:rsid w:val="00CD1062"/>
    <w:rsid w:val="00CE18C7"/>
    <w:rsid w:val="00CE35F0"/>
    <w:rsid w:val="00CE4ACB"/>
    <w:rsid w:val="00CE7D25"/>
    <w:rsid w:val="00CF4262"/>
    <w:rsid w:val="00D00B46"/>
    <w:rsid w:val="00D0410F"/>
    <w:rsid w:val="00D05E9A"/>
    <w:rsid w:val="00D06CB4"/>
    <w:rsid w:val="00D12730"/>
    <w:rsid w:val="00D13A6B"/>
    <w:rsid w:val="00D1485A"/>
    <w:rsid w:val="00D15A82"/>
    <w:rsid w:val="00D16903"/>
    <w:rsid w:val="00D22BD1"/>
    <w:rsid w:val="00D2389C"/>
    <w:rsid w:val="00D27B98"/>
    <w:rsid w:val="00D33EA7"/>
    <w:rsid w:val="00D37B4C"/>
    <w:rsid w:val="00D40BC6"/>
    <w:rsid w:val="00D42C35"/>
    <w:rsid w:val="00D43054"/>
    <w:rsid w:val="00D43868"/>
    <w:rsid w:val="00D44EFA"/>
    <w:rsid w:val="00D454EC"/>
    <w:rsid w:val="00D50BBA"/>
    <w:rsid w:val="00D53316"/>
    <w:rsid w:val="00D546F0"/>
    <w:rsid w:val="00D566D4"/>
    <w:rsid w:val="00D61D11"/>
    <w:rsid w:val="00D61D3E"/>
    <w:rsid w:val="00D63B17"/>
    <w:rsid w:val="00D7078E"/>
    <w:rsid w:val="00D73A22"/>
    <w:rsid w:val="00D772F2"/>
    <w:rsid w:val="00D7733F"/>
    <w:rsid w:val="00D80E47"/>
    <w:rsid w:val="00D82C6C"/>
    <w:rsid w:val="00D914E4"/>
    <w:rsid w:val="00D93A64"/>
    <w:rsid w:val="00D96548"/>
    <w:rsid w:val="00D97C33"/>
    <w:rsid w:val="00DA2A08"/>
    <w:rsid w:val="00DA3F75"/>
    <w:rsid w:val="00DA3FBA"/>
    <w:rsid w:val="00DA4847"/>
    <w:rsid w:val="00DA65C4"/>
    <w:rsid w:val="00DA69C7"/>
    <w:rsid w:val="00DA7686"/>
    <w:rsid w:val="00DA7E45"/>
    <w:rsid w:val="00DB2841"/>
    <w:rsid w:val="00DB3E65"/>
    <w:rsid w:val="00DB4E35"/>
    <w:rsid w:val="00DC2CF9"/>
    <w:rsid w:val="00DC3F82"/>
    <w:rsid w:val="00DC4F5C"/>
    <w:rsid w:val="00DC5E97"/>
    <w:rsid w:val="00DD035D"/>
    <w:rsid w:val="00DD076A"/>
    <w:rsid w:val="00DD0C02"/>
    <w:rsid w:val="00DE74FA"/>
    <w:rsid w:val="00DF3445"/>
    <w:rsid w:val="00DF45FC"/>
    <w:rsid w:val="00DF628D"/>
    <w:rsid w:val="00E02DE0"/>
    <w:rsid w:val="00E06EEC"/>
    <w:rsid w:val="00E075A6"/>
    <w:rsid w:val="00E12DBC"/>
    <w:rsid w:val="00E142AA"/>
    <w:rsid w:val="00E17401"/>
    <w:rsid w:val="00E24618"/>
    <w:rsid w:val="00E262E4"/>
    <w:rsid w:val="00E269B5"/>
    <w:rsid w:val="00E31611"/>
    <w:rsid w:val="00E404CD"/>
    <w:rsid w:val="00E4289C"/>
    <w:rsid w:val="00E442B2"/>
    <w:rsid w:val="00E46BE0"/>
    <w:rsid w:val="00E56B6D"/>
    <w:rsid w:val="00E5782B"/>
    <w:rsid w:val="00E57FCE"/>
    <w:rsid w:val="00E61A3B"/>
    <w:rsid w:val="00E635AD"/>
    <w:rsid w:val="00E67805"/>
    <w:rsid w:val="00E7455A"/>
    <w:rsid w:val="00E77D63"/>
    <w:rsid w:val="00E826E2"/>
    <w:rsid w:val="00E871AC"/>
    <w:rsid w:val="00E90CD7"/>
    <w:rsid w:val="00E93977"/>
    <w:rsid w:val="00EA2875"/>
    <w:rsid w:val="00EA2DD4"/>
    <w:rsid w:val="00EA6873"/>
    <w:rsid w:val="00EB2F23"/>
    <w:rsid w:val="00ED1DBC"/>
    <w:rsid w:val="00ED251C"/>
    <w:rsid w:val="00ED6CED"/>
    <w:rsid w:val="00ED706C"/>
    <w:rsid w:val="00ED7B3D"/>
    <w:rsid w:val="00ED7BFF"/>
    <w:rsid w:val="00EE1BCC"/>
    <w:rsid w:val="00EE3361"/>
    <w:rsid w:val="00EF020A"/>
    <w:rsid w:val="00EF0272"/>
    <w:rsid w:val="00EF0C9F"/>
    <w:rsid w:val="00EF5620"/>
    <w:rsid w:val="00EF64C4"/>
    <w:rsid w:val="00EF66DE"/>
    <w:rsid w:val="00F047C9"/>
    <w:rsid w:val="00F06531"/>
    <w:rsid w:val="00F129BF"/>
    <w:rsid w:val="00F20F96"/>
    <w:rsid w:val="00F31017"/>
    <w:rsid w:val="00F3156A"/>
    <w:rsid w:val="00F34769"/>
    <w:rsid w:val="00F348BE"/>
    <w:rsid w:val="00F3567D"/>
    <w:rsid w:val="00F35E05"/>
    <w:rsid w:val="00F36001"/>
    <w:rsid w:val="00F41CB2"/>
    <w:rsid w:val="00F426F8"/>
    <w:rsid w:val="00F51F6C"/>
    <w:rsid w:val="00F5429F"/>
    <w:rsid w:val="00F63559"/>
    <w:rsid w:val="00F67A97"/>
    <w:rsid w:val="00F67EC2"/>
    <w:rsid w:val="00F701AF"/>
    <w:rsid w:val="00F70D93"/>
    <w:rsid w:val="00F72C39"/>
    <w:rsid w:val="00F77822"/>
    <w:rsid w:val="00F85915"/>
    <w:rsid w:val="00F90A17"/>
    <w:rsid w:val="00F90CE5"/>
    <w:rsid w:val="00F915C3"/>
    <w:rsid w:val="00F968A4"/>
    <w:rsid w:val="00F97604"/>
    <w:rsid w:val="00FA0E5E"/>
    <w:rsid w:val="00FA2C78"/>
    <w:rsid w:val="00FA53B4"/>
    <w:rsid w:val="00FA7F4E"/>
    <w:rsid w:val="00FB30F9"/>
    <w:rsid w:val="00FB41B8"/>
    <w:rsid w:val="00FB4757"/>
    <w:rsid w:val="00FB52D1"/>
    <w:rsid w:val="00FB6947"/>
    <w:rsid w:val="00FB7C32"/>
    <w:rsid w:val="00FC53DB"/>
    <w:rsid w:val="00FD2B6D"/>
    <w:rsid w:val="00FD447E"/>
    <w:rsid w:val="00FD6B97"/>
    <w:rsid w:val="00FE0D76"/>
    <w:rsid w:val="00FE1347"/>
    <w:rsid w:val="00FE1C42"/>
    <w:rsid w:val="00FE321B"/>
    <w:rsid w:val="00FE6F16"/>
    <w:rsid w:val="00FF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91F0006"/>
  <w15:chartTrackingRefBased/>
  <w15:docId w15:val="{1783CC48-375B-441D-896D-10BA4B927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1C0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1C02"/>
    <w:pPr>
      <w:spacing w:after="0" w:line="240" w:lineRule="auto"/>
    </w:pPr>
  </w:style>
  <w:style w:type="character" w:customStyle="1" w:styleId="A1">
    <w:name w:val="A1"/>
    <w:uiPriority w:val="99"/>
    <w:rsid w:val="00A71C02"/>
    <w:rPr>
      <w:rFonts w:cs="Minion Pro"/>
      <w:color w:val="221E1F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933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B8181C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C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CF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5938E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677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0D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D9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70D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D93"/>
    <w:rPr>
      <w:lang w:val="en-GB"/>
    </w:rPr>
  </w:style>
  <w:style w:type="table" w:styleId="TableGrid">
    <w:name w:val="Table Grid"/>
    <w:basedOn w:val="TableNormal"/>
    <w:uiPriority w:val="39"/>
    <w:rsid w:val="00F70D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30C62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paragraph" w:customStyle="1" w:styleId="html-xx">
    <w:name w:val="html-xx"/>
    <w:basedOn w:val="Normal"/>
    <w:rsid w:val="00C533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html-italic">
    <w:name w:val="html-italic"/>
    <w:basedOn w:val="DefaultParagraphFont"/>
    <w:rsid w:val="00C53344"/>
  </w:style>
  <w:style w:type="character" w:styleId="Emphasis">
    <w:name w:val="Emphasis"/>
    <w:basedOn w:val="DefaultParagraphFont"/>
    <w:uiPriority w:val="20"/>
    <w:qFormat/>
    <w:rsid w:val="00C53344"/>
    <w:rPr>
      <w:i/>
      <w:iCs/>
    </w:rPr>
  </w:style>
  <w:style w:type="paragraph" w:styleId="NormalWeb">
    <w:name w:val="Normal (Web)"/>
    <w:basedOn w:val="Normal"/>
    <w:uiPriority w:val="99"/>
    <w:unhideWhenUsed/>
    <w:rsid w:val="00C533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A11">
    <w:name w:val="A11"/>
    <w:uiPriority w:val="99"/>
    <w:rsid w:val="00C53344"/>
    <w:rPr>
      <w:rFonts w:cs="Georgia"/>
      <w:color w:val="211D1E"/>
      <w:sz w:val="16"/>
      <w:szCs w:val="16"/>
    </w:rPr>
  </w:style>
  <w:style w:type="paragraph" w:styleId="ListParagraph">
    <w:name w:val="List Paragraph"/>
    <w:basedOn w:val="Normal"/>
    <w:uiPriority w:val="34"/>
    <w:qFormat/>
    <w:rsid w:val="00592E0B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7F0FEB"/>
  </w:style>
  <w:style w:type="paragraph" w:styleId="Caption">
    <w:name w:val="caption"/>
    <w:basedOn w:val="Normal"/>
    <w:next w:val="Normal"/>
    <w:uiPriority w:val="35"/>
    <w:unhideWhenUsed/>
    <w:qFormat/>
    <w:rsid w:val="007F0FE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32EEB"/>
  </w:style>
  <w:style w:type="paragraph" w:customStyle="1" w:styleId="EndNoteBibliographyTitle">
    <w:name w:val="EndNote Bibliography Title"/>
    <w:basedOn w:val="Normal"/>
    <w:link w:val="EndNoteBibliographyTitleChar"/>
    <w:rsid w:val="00C80B9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80B9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80B9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80B90"/>
    <w:rPr>
      <w:rFonts w:ascii="Calibri" w:hAnsi="Calibri" w:cs="Calibri"/>
      <w:noProof/>
      <w:lang w:val="en-US"/>
    </w:rPr>
  </w:style>
  <w:style w:type="paragraph" w:customStyle="1" w:styleId="EndNoteCategoryHeading">
    <w:name w:val="EndNote Category Heading"/>
    <w:basedOn w:val="Normal"/>
    <w:link w:val="EndNoteCategoryHeadingChar"/>
    <w:rsid w:val="00615AD0"/>
    <w:pPr>
      <w:spacing w:before="120" w:after="120"/>
    </w:pPr>
    <w:rPr>
      <w:b/>
      <w:noProof/>
      <w:lang w:val="en-US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615AD0"/>
    <w:rPr>
      <w:b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D9F7E-5670-4D7F-9805-86C613B2B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685</Words>
  <Characters>960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ukwevho, Mr</dc:creator>
  <cp:keywords/>
  <dc:description/>
  <cp:lastModifiedBy>Miss. NNP Mazibuko</cp:lastModifiedBy>
  <cp:revision>2</cp:revision>
  <cp:lastPrinted>2024-06-13T13:18:00Z</cp:lastPrinted>
  <dcterms:created xsi:type="dcterms:W3CDTF">2025-01-27T08:03:00Z</dcterms:created>
  <dcterms:modified xsi:type="dcterms:W3CDTF">2025-01-27T08:03:00Z</dcterms:modified>
</cp:coreProperties>
</file>